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6D0C2" w14:textId="14F12F58" w:rsidR="00D00D72" w:rsidRDefault="00D00D72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noProof/>
          <w:sz w:val="28"/>
          <w:szCs w:val="22"/>
        </w:rPr>
        <w:drawing>
          <wp:anchor distT="0" distB="0" distL="114300" distR="114300" simplePos="0" relativeHeight="251659264" behindDoc="0" locked="0" layoutInCell="1" allowOverlap="1" wp14:anchorId="689EDCBD" wp14:editId="1E38A6B3">
            <wp:simplePos x="0" y="0"/>
            <wp:positionH relativeFrom="margin">
              <wp:posOffset>5981700</wp:posOffset>
            </wp:positionH>
            <wp:positionV relativeFrom="margin">
              <wp:posOffset>196215</wp:posOffset>
            </wp:positionV>
            <wp:extent cx="628650" cy="791845"/>
            <wp:effectExtent l="0" t="0" r="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icf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791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noProof/>
          <w:sz w:val="28"/>
          <w:szCs w:val="22"/>
        </w:rPr>
        <w:drawing>
          <wp:anchor distT="0" distB="0" distL="114300" distR="114300" simplePos="0" relativeHeight="251658240" behindDoc="0" locked="0" layoutInCell="1" allowOverlap="1" wp14:anchorId="287DC2CB" wp14:editId="662DF0E9">
            <wp:simplePos x="0" y="0"/>
            <wp:positionH relativeFrom="margin">
              <wp:posOffset>47625</wp:posOffset>
            </wp:positionH>
            <wp:positionV relativeFrom="margin">
              <wp:posOffset>142875</wp:posOffset>
            </wp:positionV>
            <wp:extent cx="895350" cy="8953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8CB25C" w14:textId="4469410B" w:rsidR="00D00D72" w:rsidRDefault="00D00D72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</w:p>
    <w:p w14:paraId="449CA84C" w14:textId="27391BAC" w:rsidR="00D00D72" w:rsidRDefault="00D00D72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</w:p>
    <w:p w14:paraId="15B58952" w14:textId="58B32BB4" w:rsidR="00160614" w:rsidRDefault="00160614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Kresge Inquiry Project</w:t>
      </w:r>
    </w:p>
    <w:p w14:paraId="296F54BB" w14:textId="56D57436" w:rsidR="00160614" w:rsidRPr="00CA1639" w:rsidRDefault="00E63D3B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Pre</w:t>
      </w:r>
      <w:r w:rsidR="001D2BCC" w:rsidRPr="00D86546">
        <w:rPr>
          <w:rFonts w:ascii="Arial" w:eastAsia="Times New Roman" w:hAnsi="Arial" w:cs="Arial"/>
          <w:b/>
          <w:sz w:val="28"/>
          <w:szCs w:val="22"/>
        </w:rPr>
        <w:t>-Internship Survey</w:t>
      </w:r>
      <w:r w:rsidR="00A22057" w:rsidRPr="00D86546">
        <w:rPr>
          <w:rFonts w:ascii="Arial" w:eastAsia="Times New Roman" w:hAnsi="Arial" w:cs="Arial"/>
          <w:b/>
          <w:sz w:val="28"/>
          <w:szCs w:val="22"/>
        </w:rPr>
        <w:t xml:space="preserve"> for Current Intern</w:t>
      </w:r>
      <w:r w:rsidR="00D00D72">
        <w:rPr>
          <w:rFonts w:ascii="Arial" w:eastAsia="Times New Roman" w:hAnsi="Arial" w:cs="Arial"/>
          <w:b/>
          <w:sz w:val="28"/>
          <w:szCs w:val="22"/>
        </w:rPr>
        <w:t xml:space="preserve">  </w:t>
      </w:r>
    </w:p>
    <w:p w14:paraId="6B406600" w14:textId="77777777" w:rsidR="00160614" w:rsidRDefault="00160614" w:rsidP="00CA1639">
      <w:pPr>
        <w:rPr>
          <w:rFonts w:ascii="Arial" w:eastAsia="Times New Roman" w:hAnsi="Arial" w:cs="Arial"/>
          <w:sz w:val="22"/>
          <w:szCs w:val="22"/>
        </w:rPr>
      </w:pPr>
    </w:p>
    <w:p w14:paraId="1BB33F5E" w14:textId="12F1B13F" w:rsidR="009D2768" w:rsidRPr="00D86546" w:rsidRDefault="004D4013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Please take a moment to complete this survey about your internship experience. The Internship Program routinely seeks feedback from student interns</w:t>
      </w:r>
      <w:r w:rsidR="00E20DD3">
        <w:rPr>
          <w:rFonts w:ascii="Arial" w:eastAsia="Times New Roman" w:hAnsi="Arial" w:cs="Arial"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E20DD3">
        <w:rPr>
          <w:rFonts w:ascii="Arial" w:eastAsia="Times New Roman" w:hAnsi="Arial" w:cs="Arial"/>
          <w:noProof/>
          <w:sz w:val="22"/>
          <w:szCs w:val="22"/>
        </w:rPr>
        <w:t>and</w:t>
      </w:r>
      <w:r w:rsidRPr="00D86546">
        <w:rPr>
          <w:rFonts w:ascii="Arial" w:eastAsia="Times New Roman" w:hAnsi="Arial" w:cs="Arial"/>
          <w:sz w:val="22"/>
          <w:szCs w:val="22"/>
        </w:rPr>
        <w:t xml:space="preserve"> their on-site supervisor’s so that we can monitor the quality of the program and enhance its benefits for students, internship sites, and </w:t>
      </w:r>
      <w:r w:rsidRPr="008A4999">
        <w:rPr>
          <w:rFonts w:ascii="Arial" w:eastAsia="Times New Roman" w:hAnsi="Arial" w:cs="Arial"/>
          <w:noProof/>
          <w:sz w:val="22"/>
          <w:szCs w:val="22"/>
        </w:rPr>
        <w:t>internship</w:t>
      </w:r>
      <w:r w:rsidRPr="00D86546">
        <w:rPr>
          <w:rFonts w:ascii="Arial" w:eastAsia="Times New Roman" w:hAnsi="Arial" w:cs="Arial"/>
          <w:sz w:val="22"/>
          <w:szCs w:val="22"/>
        </w:rPr>
        <w:t xml:space="preserve"> program. To track your growth and provide information to the internship program, please respond honestly to the following questions.</w:t>
      </w:r>
      <w:bookmarkStart w:id="0" w:name="_GoBack"/>
      <w:bookmarkEnd w:id="0"/>
      <w:r w:rsidRPr="00D86546">
        <w:rPr>
          <w:rFonts w:ascii="Arial" w:eastAsia="Times New Roman" w:hAnsi="Arial" w:cs="Arial"/>
          <w:sz w:val="22"/>
          <w:szCs w:val="22"/>
        </w:rPr>
        <w:t xml:space="preserve"> The information will be kept confidential, data will only be shared in aggregate, and will be used to improve our internship program. This survey will take approximately </w:t>
      </w:r>
      <w:r w:rsidR="0073139A">
        <w:rPr>
          <w:rFonts w:ascii="Arial" w:eastAsia="Times New Roman" w:hAnsi="Arial" w:cs="Arial"/>
          <w:sz w:val="22"/>
          <w:szCs w:val="22"/>
        </w:rPr>
        <w:t>20</w:t>
      </w:r>
      <w:r w:rsidRPr="00D86546">
        <w:rPr>
          <w:rFonts w:ascii="Arial" w:eastAsia="Times New Roman" w:hAnsi="Arial" w:cs="Arial"/>
          <w:sz w:val="22"/>
          <w:szCs w:val="22"/>
        </w:rPr>
        <w:t xml:space="preserve"> minutes to complete. If you decide to provide extensive </w:t>
      </w:r>
      <w:r w:rsidRPr="008A4999">
        <w:rPr>
          <w:rFonts w:ascii="Arial" w:eastAsia="Times New Roman" w:hAnsi="Arial" w:cs="Arial"/>
          <w:noProof/>
          <w:sz w:val="22"/>
          <w:szCs w:val="22"/>
        </w:rPr>
        <w:t>comments</w:t>
      </w:r>
      <w:r w:rsidR="008A4999">
        <w:rPr>
          <w:rFonts w:ascii="Arial" w:eastAsia="Times New Roman" w:hAnsi="Arial" w:cs="Arial"/>
          <w:noProof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it will take longer. Your feedback will help us improve the internship program for future students.</w:t>
      </w:r>
    </w:p>
    <w:p w14:paraId="064E0CC6" w14:textId="77777777" w:rsidR="009D2768" w:rsidRPr="00D86546" w:rsidRDefault="009D2768" w:rsidP="00CA1639">
      <w:pPr>
        <w:rPr>
          <w:rFonts w:ascii="Arial" w:eastAsia="Times New Roman" w:hAnsi="Arial" w:cs="Arial"/>
          <w:b/>
          <w:sz w:val="22"/>
          <w:szCs w:val="22"/>
        </w:rPr>
      </w:pPr>
    </w:p>
    <w:p w14:paraId="7382844E" w14:textId="69CAB140" w:rsidR="00057241" w:rsidRPr="00D86546" w:rsidRDefault="00057241" w:rsidP="00CA1639">
      <w:pPr>
        <w:rPr>
          <w:rFonts w:ascii="Arial" w:eastAsia="Times New Roman" w:hAnsi="Arial" w:cs="Arial"/>
          <w:b/>
          <w:sz w:val="22"/>
          <w:szCs w:val="22"/>
          <w:u w:val="single"/>
        </w:rPr>
      </w:pPr>
      <w:r w:rsidRPr="00D86546">
        <w:rPr>
          <w:rFonts w:ascii="Arial" w:eastAsia="Times New Roman" w:hAnsi="Arial" w:cs="Arial"/>
          <w:b/>
          <w:szCs w:val="22"/>
          <w:u w:val="single"/>
        </w:rPr>
        <w:t>Demographics</w:t>
      </w:r>
    </w:p>
    <w:p w14:paraId="5CC48BF6" w14:textId="77777777" w:rsidR="00D57235" w:rsidRDefault="00D57235" w:rsidP="00C533BA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07F2CABE" w14:textId="6D418DFA" w:rsidR="00D57235" w:rsidRDefault="00F33CC8" w:rsidP="00C533BA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Gender: </w:t>
      </w:r>
      <w:r w:rsidR="00C46BAA" w:rsidRPr="00D86546">
        <w:rPr>
          <w:rFonts w:ascii="Arial" w:eastAsia="Times New Roman" w:hAnsi="Arial" w:cs="Arial"/>
          <w:sz w:val="22"/>
          <w:szCs w:val="22"/>
        </w:rPr>
        <w:t xml:space="preserve"> </w:t>
      </w:r>
    </w:p>
    <w:p w14:paraId="27ABD2F8" w14:textId="7B3A5599" w:rsidR="0094681B" w:rsidRPr="00CA1639" w:rsidRDefault="00F33CC8" w:rsidP="00C533BA">
      <w:pPr>
        <w:spacing w:line="360" w:lineRule="auto"/>
        <w:ind w:left="187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>Male</w:t>
      </w:r>
      <w:r w:rsidR="00643A2E" w:rsidRPr="00CA1639">
        <w:rPr>
          <w:rFonts w:ascii="Arial" w:eastAsia="Times New Roman" w:hAnsi="Arial" w:cs="Arial"/>
          <w:sz w:val="22"/>
          <w:szCs w:val="22"/>
        </w:rPr>
        <w:tab/>
      </w:r>
      <w:r w:rsidR="00643A2E" w:rsidRPr="00CA1639">
        <w:rPr>
          <w:rFonts w:ascii="Arial" w:eastAsia="Times New Roman" w:hAnsi="Arial" w:cs="Arial"/>
          <w:sz w:val="22"/>
          <w:szCs w:val="22"/>
        </w:rPr>
        <w:tab/>
      </w:r>
      <w:r w:rsidR="001A61F4" w:rsidRPr="00CA1639">
        <w:rPr>
          <w:rFonts w:ascii="Arial" w:eastAsia="Times New Roman" w:hAnsi="Arial" w:cs="Arial"/>
          <w:sz w:val="22"/>
          <w:szCs w:val="22"/>
        </w:rPr>
        <w:tab/>
      </w:r>
      <w:r w:rsidR="00C46BAA"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="00C46BAA" w:rsidRPr="00CA1639">
        <w:rPr>
          <w:rFonts w:ascii="Arial" w:eastAsia="Times New Roman" w:hAnsi="Arial" w:cs="Arial"/>
          <w:sz w:val="22"/>
          <w:szCs w:val="22"/>
        </w:rPr>
        <w:tab/>
      </w:r>
    </w:p>
    <w:p w14:paraId="6466586B" w14:textId="77777777" w:rsidR="0094681B" w:rsidRPr="00CA1639" w:rsidRDefault="00F33CC8" w:rsidP="00C533BA">
      <w:pPr>
        <w:spacing w:line="360" w:lineRule="auto"/>
        <w:ind w:left="187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 xml:space="preserve">Female </w:t>
      </w:r>
      <w:r w:rsidR="00643A2E" w:rsidRPr="00CA1639">
        <w:rPr>
          <w:rFonts w:ascii="Arial" w:eastAsia="Times New Roman" w:hAnsi="Arial" w:cs="Arial"/>
          <w:sz w:val="22"/>
          <w:szCs w:val="22"/>
        </w:rPr>
        <w:tab/>
      </w:r>
      <w:r w:rsidR="001A61F4" w:rsidRPr="00CA1639">
        <w:rPr>
          <w:rFonts w:ascii="Arial" w:eastAsia="Times New Roman" w:hAnsi="Arial" w:cs="Arial"/>
          <w:sz w:val="22"/>
          <w:szCs w:val="22"/>
        </w:rPr>
        <w:tab/>
      </w:r>
      <w:r w:rsidR="00C46BAA" w:rsidRPr="00CA1639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5B17662C" w14:textId="4CFF61B6" w:rsidR="0094681B" w:rsidRDefault="00982ACC" w:rsidP="00D57235">
      <w:pPr>
        <w:spacing w:line="360" w:lineRule="auto"/>
        <w:ind w:left="187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 xml:space="preserve">Choose not to </w:t>
      </w:r>
      <w:r w:rsidR="0012258C" w:rsidRPr="00CA1639">
        <w:rPr>
          <w:rFonts w:ascii="Arial" w:eastAsia="Times New Roman" w:hAnsi="Arial" w:cs="Arial"/>
          <w:sz w:val="22"/>
          <w:szCs w:val="22"/>
        </w:rPr>
        <w:t>answer</w:t>
      </w:r>
      <w:r w:rsidRPr="00CA1639">
        <w:rPr>
          <w:rFonts w:ascii="Arial" w:eastAsia="Times New Roman" w:hAnsi="Arial" w:cs="Arial"/>
          <w:sz w:val="22"/>
          <w:szCs w:val="22"/>
        </w:rPr>
        <w:t xml:space="preserve"> </w:t>
      </w:r>
      <w:bookmarkStart w:id="1" w:name="_Hlk535941698"/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bookmarkEnd w:id="1"/>
    </w:p>
    <w:p w14:paraId="15040F5C" w14:textId="1C04CCA3" w:rsidR="00085FB1" w:rsidRPr="00CA1639" w:rsidRDefault="00F33CC8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 xml:space="preserve">Age: </w:t>
      </w:r>
    </w:p>
    <w:p w14:paraId="4D066582" w14:textId="402D9131" w:rsidR="00FC3E6A" w:rsidRPr="00CA1639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18</w:t>
      </w:r>
      <w:r w:rsidR="00FC3E6A" w:rsidRPr="00CA1639">
        <w:rPr>
          <w:rFonts w:ascii="Arial" w:eastAsia="Times New Roman" w:hAnsi="Arial" w:cs="Arial"/>
          <w:sz w:val="22"/>
          <w:szCs w:val="22"/>
        </w:rPr>
        <w:t>-24 years old</w:t>
      </w:r>
    </w:p>
    <w:p w14:paraId="155BDAFE" w14:textId="5A56C1E0" w:rsidR="00085FB1" w:rsidRPr="00CA1639" w:rsidRDefault="00FC3E6A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25</w:t>
      </w:r>
      <w:r w:rsidR="00085FB1" w:rsidRPr="00CA1639">
        <w:rPr>
          <w:rFonts w:ascii="Arial" w:eastAsia="Times New Roman" w:hAnsi="Arial" w:cs="Arial"/>
          <w:sz w:val="22"/>
          <w:szCs w:val="22"/>
        </w:rPr>
        <w:t>-29 years old</w:t>
      </w:r>
    </w:p>
    <w:p w14:paraId="5232E961" w14:textId="405BAE19" w:rsidR="00085FB1" w:rsidRPr="00CA1639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30-34 years old</w:t>
      </w:r>
    </w:p>
    <w:p w14:paraId="14899B42" w14:textId="21C35514" w:rsidR="00085FB1" w:rsidRPr="00CA1639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35-39 years old</w:t>
      </w:r>
    </w:p>
    <w:p w14:paraId="288AB53D" w14:textId="31C005CA" w:rsidR="00085FB1" w:rsidRPr="00CA1639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40-44 years old</w:t>
      </w:r>
    </w:p>
    <w:p w14:paraId="2EAAF6BE" w14:textId="3F6A377E" w:rsidR="00085FB1" w:rsidRPr="00CA1639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45-49 years old</w:t>
      </w:r>
    </w:p>
    <w:p w14:paraId="68DFB051" w14:textId="027ACDB2" w:rsidR="00085FB1" w:rsidRPr="00CA1639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50-54 years old</w:t>
      </w:r>
    </w:p>
    <w:p w14:paraId="3C31E175" w14:textId="39006D52" w:rsidR="00085FB1" w:rsidRDefault="00085FB1" w:rsidP="00D57235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55+ years old</w:t>
      </w:r>
    </w:p>
    <w:p w14:paraId="52ED1032" w14:textId="3DC3A0FE" w:rsidR="00551B7B" w:rsidRPr="00D86546" w:rsidRDefault="00F33CC8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5AB33B66" w14:textId="6F33038A" w:rsidR="00F33CC8" w:rsidRDefault="00F33CC8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Major: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="00E30F48" w:rsidRPr="00D86546">
        <w:rPr>
          <w:rFonts w:ascii="Arial" w:eastAsia="Times New Roman" w:hAnsi="Arial" w:cs="Arial"/>
          <w:sz w:val="22"/>
          <w:szCs w:val="22"/>
        </w:rPr>
        <w:t>____________________________</w:t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131BBE72" w14:textId="77777777" w:rsidR="00CA1639" w:rsidRPr="00D86546" w:rsidRDefault="00CA1639" w:rsidP="00CA1639">
      <w:pPr>
        <w:rPr>
          <w:rFonts w:ascii="Arial" w:eastAsia="Times New Roman" w:hAnsi="Arial" w:cs="Arial"/>
          <w:sz w:val="22"/>
          <w:szCs w:val="22"/>
        </w:rPr>
      </w:pPr>
    </w:p>
    <w:p w14:paraId="59405092" w14:textId="2A65D1E3" w:rsidR="00892779" w:rsidRDefault="00466BA5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year</w:t>
      </w:r>
      <w:r w:rsidR="00892779" w:rsidRPr="00D86546">
        <w:rPr>
          <w:rFonts w:ascii="Arial" w:eastAsia="Times New Roman" w:hAnsi="Arial" w:cs="Arial"/>
          <w:sz w:val="22"/>
          <w:szCs w:val="22"/>
        </w:rPr>
        <w:t xml:space="preserve"> &amp; semester</w:t>
      </w:r>
      <w:r w:rsidR="00162E90" w:rsidRPr="00D86546">
        <w:rPr>
          <w:rFonts w:ascii="Arial" w:eastAsia="Times New Roman" w:hAnsi="Arial" w:cs="Arial"/>
          <w:sz w:val="22"/>
          <w:szCs w:val="22"/>
        </w:rPr>
        <w:t xml:space="preserve"> (check all that apply)</w:t>
      </w:r>
      <w:r w:rsidRPr="00D86546">
        <w:rPr>
          <w:rFonts w:ascii="Arial" w:eastAsia="Times New Roman" w:hAnsi="Arial" w:cs="Arial"/>
          <w:sz w:val="22"/>
          <w:szCs w:val="22"/>
        </w:rPr>
        <w:t xml:space="preserve">: </w:t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 </w:t>
      </w:r>
    </w:p>
    <w:p w14:paraId="1F31CD54" w14:textId="77777777" w:rsidR="00CA1639" w:rsidRPr="00D86546" w:rsidRDefault="00CA1639" w:rsidP="00CA1639">
      <w:pPr>
        <w:rPr>
          <w:rFonts w:ascii="Arial" w:eastAsia="Times New Roman" w:hAnsi="Arial" w:cs="Arial"/>
          <w:sz w:val="22"/>
          <w:szCs w:val="22"/>
        </w:rPr>
      </w:pPr>
    </w:p>
    <w:p w14:paraId="13AF30EA" w14:textId="55F1530C" w:rsidR="00892779" w:rsidRPr="00D86546" w:rsidRDefault="00466BA5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2017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297D57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   </w:t>
      </w:r>
      <w:r w:rsidR="00FC068F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892779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2018</w:t>
      </w:r>
      <w:r w:rsidR="00297D57" w:rsidRPr="00D86546">
        <w:rPr>
          <w:rFonts w:ascii="Arial" w:eastAsia="Times New Roman" w:hAnsi="Arial" w:cs="Arial"/>
          <w:sz w:val="22"/>
          <w:szCs w:val="22"/>
        </w:rPr>
        <w:tab/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ab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 xml:space="preserve"> 2019</w:t>
      </w:r>
      <w:r w:rsidR="00297D57" w:rsidRPr="00D86546">
        <w:rPr>
          <w:rFonts w:ascii="Arial" w:eastAsia="Times New Roman" w:hAnsi="Arial" w:cs="Arial"/>
          <w:sz w:val="22"/>
          <w:szCs w:val="22"/>
        </w:rPr>
        <w:tab/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 w:rsidRPr="00D86546">
        <w:rPr>
          <w:rFonts w:ascii="Arial" w:eastAsia="Times New Roman" w:hAnsi="Arial" w:cs="Arial"/>
          <w:sz w:val="22"/>
          <w:szCs w:val="22"/>
        </w:rPr>
        <w:t>20</w:t>
      </w:r>
      <w:r w:rsidR="00AC663F">
        <w:rPr>
          <w:rFonts w:ascii="Arial" w:eastAsia="Times New Roman" w:hAnsi="Arial" w:cs="Arial"/>
          <w:sz w:val="22"/>
          <w:szCs w:val="22"/>
        </w:rPr>
        <w:t>20</w:t>
      </w:r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291BEA56" w14:textId="141DB0D3" w:rsidR="005F3C5A" w:rsidRPr="00D86546" w:rsidRDefault="00C77679" w:rsidP="00CA1639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ummer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5F3C5A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5F3C5A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5F3C5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2EF9BAD0" w14:textId="0495A25A" w:rsidR="005F3C5A" w:rsidRPr="00D86546" w:rsidRDefault="005F3C5A" w:rsidP="00CA1639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Fall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011CC1DC" w14:textId="0F23047E" w:rsidR="005F3C5A" w:rsidRPr="00D86546" w:rsidRDefault="005F3C5A" w:rsidP="00CA1639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pring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7581462C" w14:textId="77777777" w:rsidR="00466BA5" w:rsidRPr="00D86546" w:rsidRDefault="00466BA5" w:rsidP="00CA1639">
      <w:pPr>
        <w:rPr>
          <w:rFonts w:ascii="Arial" w:eastAsia="Times New Roman" w:hAnsi="Arial" w:cs="Arial"/>
          <w:sz w:val="22"/>
          <w:szCs w:val="22"/>
        </w:rPr>
      </w:pPr>
    </w:p>
    <w:p w14:paraId="7567F3F6" w14:textId="69CD34DF" w:rsidR="00ED21FC" w:rsidRPr="00D86546" w:rsidRDefault="00466BA5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duration: _____ Hours _____ Weeks _____ Months _____</w:t>
      </w:r>
    </w:p>
    <w:p w14:paraId="26F7322B" w14:textId="2884A6E5" w:rsidR="00304AEF" w:rsidRPr="00D86546" w:rsidRDefault="007258B6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22D3159E" w14:textId="04AEA243" w:rsidR="00F33CC8" w:rsidRPr="00D86546" w:rsidRDefault="00F33CC8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Internship: </w:t>
      </w:r>
      <w:r w:rsidR="005D41ED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>Paid</w:t>
      </w:r>
      <w:r w:rsidR="00414A8B">
        <w:rPr>
          <w:rFonts w:ascii="Arial" w:eastAsia="Times New Roman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414A8B">
        <w:rPr>
          <w:rFonts w:ascii="Arial" w:eastAsia="Times New Roman" w:hAnsi="Arial" w:cs="Arial"/>
          <w:sz w:val="22"/>
          <w:szCs w:val="22"/>
        </w:rPr>
        <w:t xml:space="preserve">     </w:t>
      </w:r>
      <w:r w:rsidR="00247972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>Unpaid</w:t>
      </w:r>
      <w:r w:rsidR="00414A8B">
        <w:rPr>
          <w:rFonts w:ascii="Arial" w:eastAsia="Times New Roman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608C6B14" w14:textId="77777777" w:rsidR="0094681B" w:rsidRPr="00D86546" w:rsidRDefault="0094681B" w:rsidP="00CA1639">
      <w:pPr>
        <w:rPr>
          <w:rFonts w:ascii="Arial" w:eastAsia="Times New Roman" w:hAnsi="Arial" w:cs="Arial"/>
          <w:sz w:val="22"/>
          <w:szCs w:val="22"/>
        </w:rPr>
      </w:pPr>
    </w:p>
    <w:p w14:paraId="46B7D4A4" w14:textId="468E6A04" w:rsidR="00DD6F63" w:rsidRPr="00D86546" w:rsidRDefault="003C5104" w:rsidP="00CA1639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lastRenderedPageBreak/>
        <w:t xml:space="preserve">Internships for credit: </w:t>
      </w:r>
      <w:r w:rsidR="00C46BAA" w:rsidRPr="00D86546">
        <w:rPr>
          <w:rFonts w:ascii="Arial" w:hAnsi="Arial" w:cs="Arial"/>
          <w:sz w:val="22"/>
          <w:szCs w:val="22"/>
        </w:rPr>
        <w:t>Y</w:t>
      </w:r>
      <w:r w:rsidRPr="00D86546">
        <w:rPr>
          <w:rFonts w:ascii="Arial" w:hAnsi="Arial" w:cs="Arial"/>
          <w:sz w:val="22"/>
          <w:szCs w:val="22"/>
        </w:rPr>
        <w:t>es</w:t>
      </w:r>
      <w:r w:rsidR="00C46BAA" w:rsidRPr="00D86546">
        <w:rPr>
          <w:rFonts w:ascii="Arial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hAnsi="Arial" w:cs="Arial"/>
          <w:sz w:val="22"/>
          <w:szCs w:val="22"/>
        </w:rPr>
        <w:t xml:space="preserve"> </w:t>
      </w:r>
      <w:r w:rsidR="00414A8B">
        <w:rPr>
          <w:rFonts w:ascii="Arial" w:hAnsi="Arial" w:cs="Arial"/>
          <w:sz w:val="22"/>
          <w:szCs w:val="22"/>
        </w:rPr>
        <w:t xml:space="preserve">   N</w:t>
      </w:r>
      <w:r w:rsidRPr="00D86546">
        <w:rPr>
          <w:rFonts w:ascii="Arial" w:hAnsi="Arial" w:cs="Arial"/>
          <w:sz w:val="22"/>
          <w:szCs w:val="22"/>
        </w:rPr>
        <w:t>o</w:t>
      </w:r>
      <w:r w:rsidR="00C46BAA" w:rsidRPr="00D86546">
        <w:rPr>
          <w:rFonts w:ascii="Arial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hAnsi="Arial" w:cs="Arial"/>
          <w:sz w:val="22"/>
          <w:szCs w:val="22"/>
        </w:rPr>
        <w:t xml:space="preserve"> </w:t>
      </w:r>
    </w:p>
    <w:p w14:paraId="19AC2572" w14:textId="77777777" w:rsidR="0094681B" w:rsidRPr="00D86546" w:rsidRDefault="0094681B" w:rsidP="00CA1639">
      <w:pPr>
        <w:rPr>
          <w:rFonts w:ascii="Arial" w:hAnsi="Arial" w:cs="Arial"/>
          <w:sz w:val="22"/>
          <w:szCs w:val="22"/>
        </w:rPr>
      </w:pPr>
    </w:p>
    <w:p w14:paraId="5F5E71EE" w14:textId="3BDA9359" w:rsidR="00162E90" w:rsidRPr="00D86546" w:rsidRDefault="00162E90" w:rsidP="00CA163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emester and </w:t>
      </w:r>
      <w:r w:rsidR="0094681B" w:rsidRPr="00D86546">
        <w:rPr>
          <w:rFonts w:ascii="Arial" w:eastAsia="Times New Roman" w:hAnsi="Arial" w:cs="Arial"/>
          <w:sz w:val="22"/>
          <w:szCs w:val="22"/>
        </w:rPr>
        <w:t>date</w:t>
      </w:r>
      <w:r w:rsidRPr="00D86546">
        <w:rPr>
          <w:rFonts w:ascii="Arial" w:eastAsia="Times New Roman" w:hAnsi="Arial" w:cs="Arial"/>
          <w:sz w:val="22"/>
          <w:szCs w:val="22"/>
        </w:rPr>
        <w:t xml:space="preserve"> that your internship ended: </w:t>
      </w:r>
      <w:r w:rsidR="0094681B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Semester _______ Date: ___</w:t>
      </w:r>
      <w:r w:rsidR="0094681B" w:rsidRPr="00D86546">
        <w:rPr>
          <w:rFonts w:ascii="Arial" w:eastAsia="Times New Roman" w:hAnsi="Arial" w:cs="Arial"/>
          <w:sz w:val="22"/>
          <w:szCs w:val="22"/>
        </w:rPr>
        <w:t>__</w:t>
      </w:r>
      <w:r w:rsidRPr="00D86546">
        <w:rPr>
          <w:rFonts w:ascii="Arial" w:eastAsia="Times New Roman" w:hAnsi="Arial" w:cs="Arial"/>
          <w:sz w:val="22"/>
          <w:szCs w:val="22"/>
        </w:rPr>
        <w:t>/__________</w:t>
      </w:r>
    </w:p>
    <w:p w14:paraId="29D04C21" w14:textId="77777777" w:rsidR="00CA1639" w:rsidRPr="00D86546" w:rsidRDefault="00CA1639" w:rsidP="00CA1639">
      <w:pPr>
        <w:pStyle w:val="Default"/>
        <w:rPr>
          <w:rFonts w:ascii="Arial" w:hAnsi="Arial" w:cs="Arial"/>
          <w:b/>
          <w:sz w:val="22"/>
          <w:szCs w:val="22"/>
        </w:rPr>
      </w:pPr>
    </w:p>
    <w:p w14:paraId="14A12273" w14:textId="0DE98AED" w:rsidR="00C46BAA" w:rsidRDefault="00EC4A1A" w:rsidP="00CA1639">
      <w:pPr>
        <w:pStyle w:val="Default"/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b/>
          <w:sz w:val="22"/>
          <w:szCs w:val="22"/>
        </w:rPr>
        <w:t xml:space="preserve">Internship </w:t>
      </w:r>
      <w:r w:rsidR="009F7C8A" w:rsidRPr="00D86546">
        <w:rPr>
          <w:rFonts w:ascii="Arial" w:hAnsi="Arial" w:cs="Arial"/>
          <w:b/>
          <w:sz w:val="22"/>
          <w:szCs w:val="22"/>
        </w:rPr>
        <w:t>Outcomes</w:t>
      </w:r>
      <w:r w:rsidRPr="00D86546">
        <w:rPr>
          <w:rFonts w:ascii="Arial" w:hAnsi="Arial" w:cs="Arial"/>
          <w:b/>
          <w:sz w:val="22"/>
          <w:szCs w:val="22"/>
        </w:rPr>
        <w:t xml:space="preserve">. </w:t>
      </w:r>
      <w:r w:rsidRPr="00D86546">
        <w:rPr>
          <w:rFonts w:ascii="Arial" w:hAnsi="Arial" w:cs="Arial"/>
          <w:sz w:val="22"/>
          <w:szCs w:val="22"/>
        </w:rPr>
        <w:t>Th</w:t>
      </w:r>
      <w:r w:rsidR="0094681B" w:rsidRPr="00D86546">
        <w:rPr>
          <w:rFonts w:ascii="Arial" w:hAnsi="Arial" w:cs="Arial"/>
          <w:sz w:val="22"/>
          <w:szCs w:val="22"/>
        </w:rPr>
        <w:t>e following</w:t>
      </w:r>
      <w:r w:rsidRPr="00D86546">
        <w:rPr>
          <w:rFonts w:ascii="Arial" w:hAnsi="Arial" w:cs="Arial"/>
          <w:sz w:val="22"/>
          <w:szCs w:val="22"/>
        </w:rPr>
        <w:t xml:space="preserve"> set of questions asks about skills, knowledge, and career experience you </w:t>
      </w:r>
      <w:r w:rsidR="00BC37BA" w:rsidRPr="00BC37BA">
        <w:rPr>
          <w:rFonts w:ascii="Arial" w:hAnsi="Arial" w:cs="Arial"/>
          <w:b/>
          <w:sz w:val="22"/>
          <w:szCs w:val="22"/>
        </w:rPr>
        <w:t>expect</w:t>
      </w:r>
      <w:r w:rsidR="00BC37BA">
        <w:rPr>
          <w:rFonts w:ascii="Arial" w:hAnsi="Arial" w:cs="Arial"/>
          <w:sz w:val="22"/>
          <w:szCs w:val="22"/>
        </w:rPr>
        <w:t xml:space="preserve"> to </w:t>
      </w:r>
      <w:r w:rsidR="009F7C8A" w:rsidRPr="00D86546">
        <w:rPr>
          <w:rFonts w:ascii="Arial" w:hAnsi="Arial" w:cs="Arial"/>
          <w:sz w:val="22"/>
          <w:szCs w:val="22"/>
        </w:rPr>
        <w:t xml:space="preserve">gain </w:t>
      </w:r>
      <w:r w:rsidRPr="00D86546">
        <w:rPr>
          <w:rFonts w:ascii="Arial" w:hAnsi="Arial" w:cs="Arial"/>
          <w:sz w:val="22"/>
          <w:szCs w:val="22"/>
        </w:rPr>
        <w:t>from your internship. Please select the best response for each statement.</w:t>
      </w:r>
    </w:p>
    <w:p w14:paraId="53834D22" w14:textId="77777777" w:rsidR="00CA1639" w:rsidRPr="00160614" w:rsidRDefault="00CA1639" w:rsidP="00CA1639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892" w:type="dxa"/>
        <w:tblLook w:val="04A0" w:firstRow="1" w:lastRow="0" w:firstColumn="1" w:lastColumn="0" w:noHBand="0" w:noVBand="1"/>
      </w:tblPr>
      <w:tblGrid>
        <w:gridCol w:w="4860"/>
        <w:gridCol w:w="1217"/>
        <w:gridCol w:w="1317"/>
        <w:gridCol w:w="1035"/>
        <w:gridCol w:w="1317"/>
        <w:gridCol w:w="1146"/>
      </w:tblGrid>
      <w:tr w:rsidR="00E80925" w:rsidRPr="00D86546" w14:paraId="2A565540" w14:textId="77777777" w:rsidTr="00A62F80">
        <w:trPr>
          <w:trHeight w:val="620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4B5DB" w14:textId="77777777" w:rsidR="00E80925" w:rsidRDefault="00E80925" w:rsidP="00CA1639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Skill and career development:</w:t>
            </w:r>
          </w:p>
          <w:p w14:paraId="41C15F10" w14:textId="77777777" w:rsidR="00E80925" w:rsidRDefault="00E80925" w:rsidP="00CA1639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3268ADBF" w14:textId="77777777" w:rsidR="00E80925" w:rsidRPr="00D86546" w:rsidRDefault="00E80925" w:rsidP="00CA1639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5B05731C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DE537" w14:textId="13F45FDB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F6C56" w14:textId="331A8A26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BF4BD" w14:textId="5D6AB990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B3CD" w14:textId="3F87C6FA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6A1B5" w14:textId="4A3B8BEA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248E2" w:rsidRPr="00D86546" w14:paraId="2B613918" w14:textId="77777777" w:rsidTr="00A62F80">
        <w:trPr>
          <w:trHeight w:val="413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D115071" w14:textId="596AAD1C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</w:t>
            </w:r>
            <w:r w:rsidR="00341C97" w:rsidRPr="00E80925">
              <w:rPr>
                <w:rFonts w:ascii="Arial" w:hAnsi="Arial" w:cs="Arial"/>
                <w:sz w:val="22"/>
                <w:szCs w:val="22"/>
              </w:rPr>
              <w:t xml:space="preserve">will </w:t>
            </w:r>
            <w:r w:rsidRPr="00E80925">
              <w:rPr>
                <w:rFonts w:ascii="Arial" w:hAnsi="Arial" w:cs="Arial"/>
                <w:sz w:val="22"/>
                <w:szCs w:val="22"/>
              </w:rPr>
              <w:t>enhance my employability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7D0E0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4E256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E996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125B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6185B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1CAA51F8" w14:textId="77777777" w:rsidTr="00A62F80">
        <w:trPr>
          <w:trHeight w:val="620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D825FC" w14:textId="70413EB4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rough the internship, I expect my self-confidence to increase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60D56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A7F73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2523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578B3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1B5C" w14:textId="7777777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0B951EAB" w14:textId="77777777" w:rsidTr="00A62F80">
        <w:trPr>
          <w:trHeight w:val="620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0D8BE7" w14:textId="120F63A6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be valuable to my future employment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CF51C" w14:textId="323D86CE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404FF" w14:textId="7D69494D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06B9A" w14:textId="4B2DFF3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B8ED" w14:textId="3EA4BEB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F4EF6" w14:textId="5135553C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4243AF93" w14:textId="77777777" w:rsidTr="00A62F80">
        <w:trPr>
          <w:trHeight w:val="620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C63DCA" w14:textId="736E8C47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will enhance my interest in my chosen career 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D6D03" w14:textId="25261FFC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BE507" w14:textId="1D496EA3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E2EAF" w14:textId="0904EECA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1D40E" w14:textId="5690B88D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0E6D2" w14:textId="57E71154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29B31A88" w14:textId="77777777" w:rsidTr="00A62F80">
        <w:trPr>
          <w:trHeight w:val="620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38674F" w14:textId="730869BD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I will gain specific job-related knowledge through the internship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01552" w14:textId="42A5C5F0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EB98A" w14:textId="6CA75549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0B94E" w14:textId="6A7FCE33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19478" w14:textId="44165DF5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97CBD" w14:textId="291F5B45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4F32C35D" w14:textId="77777777" w:rsidTr="00A62F80">
        <w:trPr>
          <w:trHeight w:val="620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BF7FDE" w14:textId="24CD71DF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provide opportunities to establish an industry network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91774" w14:textId="3DC3B932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592A2" w14:textId="35028C0E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7345B" w14:textId="0DACB0AD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06949" w14:textId="34286B64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41ABE" w14:textId="32FD22AF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7DD4C104" w14:textId="77777777" w:rsidTr="00A62F80">
        <w:trPr>
          <w:trHeight w:val="620"/>
        </w:trPr>
        <w:tc>
          <w:tcPr>
            <w:tcW w:w="4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A26C3D0" w14:textId="78963560" w:rsidR="009248E2" w:rsidRPr="00E80925" w:rsidRDefault="009248E2" w:rsidP="00CA1639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give me opportunities to clarify my personal values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2EB63" w14:textId="18A49147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D134E" w14:textId="7C6609A9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A3EC0" w14:textId="718D936D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6140E" w14:textId="5F5DA053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C41CA" w14:textId="25DC875D" w:rsidR="009248E2" w:rsidRPr="00D86546" w:rsidRDefault="009248E2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457514E8" w14:textId="64B86895" w:rsidR="001D2BCC" w:rsidRPr="00D86546" w:rsidRDefault="001D2BCC" w:rsidP="00CA1639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886" w:type="dxa"/>
        <w:tblLook w:val="04A0" w:firstRow="1" w:lastRow="0" w:firstColumn="1" w:lastColumn="0" w:noHBand="0" w:noVBand="1"/>
      </w:tblPr>
      <w:tblGrid>
        <w:gridCol w:w="4623"/>
        <w:gridCol w:w="233"/>
        <w:gridCol w:w="1146"/>
        <w:gridCol w:w="1317"/>
        <w:gridCol w:w="1104"/>
        <w:gridCol w:w="1317"/>
        <w:gridCol w:w="1146"/>
      </w:tblGrid>
      <w:tr w:rsidR="00E80925" w:rsidRPr="00D86546" w14:paraId="02809212" w14:textId="77777777" w:rsidTr="00E80925">
        <w:trPr>
          <w:trHeight w:val="692"/>
        </w:trPr>
        <w:tc>
          <w:tcPr>
            <w:tcW w:w="4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4E32D" w14:textId="77777777" w:rsidR="00E80925" w:rsidRPr="00D86546" w:rsidRDefault="00E80925" w:rsidP="00CA1639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Knowledge development</w:t>
            </w:r>
          </w:p>
          <w:p w14:paraId="01DBAE37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71672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5028A" w14:textId="615AE5CD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F1A8F" w14:textId="58246471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C327" w14:textId="0E98AE32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DB2E5" w14:textId="6F742321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4BB40" w14:textId="75A8A445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232E65" w:rsidRPr="00D86546" w14:paraId="61827A97" w14:textId="77777777" w:rsidTr="00E80925">
        <w:trPr>
          <w:trHeight w:val="609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706DEB" w14:textId="0A1709B0" w:rsidR="00232E65" w:rsidRPr="00D86546" w:rsidRDefault="00045C0E" w:rsidP="00CA163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45C0E">
              <w:rPr>
                <w:rFonts w:ascii="Arial" w:hAnsi="Arial" w:cs="Arial"/>
                <w:color w:val="000000"/>
                <w:sz w:val="22"/>
                <w:szCs w:val="22"/>
              </w:rPr>
              <w:t>I will be able to apply classroom learning to reality during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59EC1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F614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83E4C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ACC12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7594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6DD9E67F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5A5EC2A" w14:textId="3A8198FB" w:rsidR="00232E65" w:rsidRPr="00D86546" w:rsidRDefault="00DA48E8" w:rsidP="00CA1639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A48E8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e internship will help me to define strengths in academic knowledg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E405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68B6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E03D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D60FF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F27F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6C05CE18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6C99B6" w14:textId="0205F57F" w:rsidR="00232E65" w:rsidRPr="00D86546" w:rsidRDefault="00CA2B03" w:rsidP="00CA163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A2B03">
              <w:rPr>
                <w:rFonts w:ascii="Arial" w:hAnsi="Arial" w:cs="Arial"/>
                <w:color w:val="000000"/>
                <w:sz w:val="22"/>
                <w:szCs w:val="22"/>
              </w:rPr>
              <w:t>I will increase my sense of moral reasoning via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1B374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6F44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F3C94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3A812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E1F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03B8E20E" w14:textId="77777777" w:rsidTr="00E80925">
        <w:trPr>
          <w:trHeight w:val="485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C06FD2" w14:textId="294AD324" w:rsidR="00232E65" w:rsidRPr="00D86546" w:rsidRDefault="003A6F9E" w:rsidP="00CA163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facilitate </w:t>
            </w:r>
            <w:r w:rsidR="00843EB9">
              <w:rPr>
                <w:rFonts w:ascii="Arial" w:hAnsi="Arial" w:cs="Arial"/>
                <w:color w:val="000000"/>
                <w:sz w:val="22"/>
                <w:szCs w:val="22"/>
              </w:rPr>
              <w:t>in-depth</w:t>
            </w: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 xml:space="preserve">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EA3EE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3B6BB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5F288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63A00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BEFBD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2071FFE9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6C4F5FF" w14:textId="0079FCB9" w:rsidR="00232E65" w:rsidRPr="00CD2278" w:rsidRDefault="003A6F9E" w:rsidP="00CA163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>The internship will stimulate my initiative for self-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E1958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F1969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EC62F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5C86D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6BECA" w14:textId="77777777" w:rsidR="00232E65" w:rsidRPr="00D86546" w:rsidRDefault="00232E65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3C3987C3" w14:textId="77777777" w:rsidR="00CA1639" w:rsidRPr="00D86546" w:rsidRDefault="00CA1639" w:rsidP="00CA1639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tbl>
      <w:tblPr>
        <w:tblW w:w="10903" w:type="dxa"/>
        <w:tblLook w:val="04A0" w:firstRow="1" w:lastRow="0" w:firstColumn="1" w:lastColumn="0" w:noHBand="0" w:noVBand="1"/>
      </w:tblPr>
      <w:tblGrid>
        <w:gridCol w:w="4860"/>
        <w:gridCol w:w="1139"/>
        <w:gridCol w:w="8"/>
        <w:gridCol w:w="1317"/>
        <w:gridCol w:w="1084"/>
        <w:gridCol w:w="1317"/>
        <w:gridCol w:w="1146"/>
        <w:gridCol w:w="16"/>
        <w:gridCol w:w="16"/>
      </w:tblGrid>
      <w:tr w:rsidR="00E80925" w:rsidRPr="00D86546" w14:paraId="3CB4EC3F" w14:textId="77777777" w:rsidTr="009F7CA2">
        <w:trPr>
          <w:gridAfter w:val="2"/>
          <w:wAfter w:w="32" w:type="dxa"/>
          <w:trHeight w:val="674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F71BD" w14:textId="128479D0" w:rsidR="00E80925" w:rsidRPr="00E80925" w:rsidRDefault="00E80925" w:rsidP="00CA1639">
            <w:pPr>
              <w:ind w:right="-154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Career Exploration</w:t>
            </w:r>
          </w:p>
          <w:p w14:paraId="24FB2160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4F5918A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CFBA6" w14:textId="1445213D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F0910" w14:textId="45AD3FD7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B8B06" w14:textId="47EAA1BC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12158" w14:textId="5D8B578D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927B4" w14:textId="3EAFF9F0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31206D" w:rsidRPr="00D86546" w14:paraId="610B1FB3" w14:textId="77777777" w:rsidTr="00E80925">
        <w:trPr>
          <w:gridAfter w:val="2"/>
          <w:wAfter w:w="32" w:type="dxa"/>
          <w:trHeight w:val="59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D80E26" w14:textId="2D409443" w:rsidR="0031206D" w:rsidRPr="00D86546" w:rsidRDefault="006C07D0" w:rsidP="00CA163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C07D0"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to identify my career goals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7271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1A17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7B14F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EC14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2A6F0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31206D" w:rsidRPr="00D86546" w14:paraId="67448E6D" w14:textId="77777777" w:rsidTr="00E80925">
        <w:trPr>
          <w:gridAfter w:val="2"/>
          <w:wAfter w:w="32" w:type="dxa"/>
          <w:trHeight w:val="612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CC000E" w14:textId="53351889" w:rsidR="0031206D" w:rsidRPr="00D86546" w:rsidRDefault="00652E4B" w:rsidP="00CA163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give me opportunities for career exploration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CD62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2090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C1DBD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A504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05D9F" w14:textId="77777777" w:rsidR="0031206D" w:rsidRPr="00D86546" w:rsidRDefault="0031206D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E80925" w:rsidRPr="00D86546" w14:paraId="75CB9209" w14:textId="77777777" w:rsidTr="00C6048F">
        <w:trPr>
          <w:gridAfter w:val="1"/>
          <w:wAfter w:w="16" w:type="dxa"/>
          <w:trHeight w:val="678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25033" w14:textId="7DDA033A" w:rsidR="00E80925" w:rsidRPr="00D86546" w:rsidRDefault="00E80925" w:rsidP="00CA1639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lastRenderedPageBreak/>
              <w:t>Mentoring</w:t>
            </w:r>
          </w:p>
          <w:p w14:paraId="1EDB58F2" w14:textId="77777777" w:rsidR="00E80925" w:rsidRPr="00D86546" w:rsidRDefault="00E80925" w:rsidP="00CA1639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77D25BAD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3EAF7" w14:textId="644376EB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9EDF6" w14:textId="08001301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A9CE1" w14:textId="5C2652A0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4B85" w14:textId="45E30C18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AE763" w14:textId="5550284D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8D42AC" w:rsidRPr="00D86546" w14:paraId="25EC171A" w14:textId="77777777" w:rsidTr="00E80925">
        <w:trPr>
          <w:trHeight w:val="596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DAE51A4" w14:textId="08EE258F" w:rsidR="008D42AC" w:rsidRPr="00D86546" w:rsidRDefault="008D42AC" w:rsidP="00CA163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mentorship provided through the internship will enhance my educational goal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EC97C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469C5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E99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49F0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6B87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36DC9F41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D3EFA10" w14:textId="3323A54F" w:rsidR="008D42AC" w:rsidRPr="00D86546" w:rsidRDefault="008D42AC" w:rsidP="00CA163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align short- and long-term goals to move ahead (goal and career planning)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C2BCE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3836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E0FD6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262A1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E9BD2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74BAB109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8D663E5" w14:textId="798990AD" w:rsidR="008D42AC" w:rsidRPr="00D86546" w:rsidRDefault="008D42AC" w:rsidP="00CA163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give me the basic tools and skills to pursue employment opportunitie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31584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D542D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3196A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2D3E6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7D09B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753CA7D5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9268CB2" w14:textId="3692DCED" w:rsidR="008D42AC" w:rsidRPr="00D86546" w:rsidRDefault="008D42AC" w:rsidP="00CA163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support my personal growth through mentoring activities such as</w:t>
            </w:r>
            <w:r w:rsidR="00843EB9">
              <w:rPr>
                <w:rFonts w:ascii="Arial" w:hAnsi="Arial" w:cs="Arial"/>
                <w:color w:val="000000"/>
                <w:sz w:val="22"/>
                <w:szCs w:val="22"/>
              </w:rPr>
              <w:t xml:space="preserve"> job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shadowing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06E32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02C5D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2A81B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7CFC0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9DE94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06AC7FF4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</w:tcBorders>
            <w:noWrap/>
            <w:vAlign w:val="center"/>
          </w:tcPr>
          <w:p w14:paraId="32FF8EF1" w14:textId="2B3A32E7" w:rsidR="008D42AC" w:rsidRPr="00D86546" w:rsidRDefault="008D42AC" w:rsidP="00CA163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expand my professional connections and network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B7112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D77E2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D09B8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AB1E9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7F7DC" w14:textId="77777777" w:rsidR="008D42AC" w:rsidRPr="00D86546" w:rsidRDefault="008D42AC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49289381" w14:textId="77777777" w:rsidR="0094681B" w:rsidRPr="00D86546" w:rsidRDefault="0094681B" w:rsidP="00CA1639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477D174" w14:textId="368CDE8B" w:rsidR="00450F84" w:rsidRPr="00D86546" w:rsidRDefault="009D2768" w:rsidP="00CA1639">
      <w:pPr>
        <w:autoSpaceDE w:val="0"/>
        <w:autoSpaceDN w:val="0"/>
        <w:adjustRightInd w:val="0"/>
        <w:ind w:right="-450"/>
        <w:rPr>
          <w:rFonts w:ascii="Arial" w:hAnsi="Arial" w:cs="Arial"/>
          <w:color w:val="000000"/>
          <w:sz w:val="22"/>
          <w:szCs w:val="22"/>
        </w:rPr>
      </w:pPr>
      <w:r w:rsidRPr="00D86546">
        <w:rPr>
          <w:rFonts w:ascii="Arial" w:hAnsi="Arial" w:cs="Arial"/>
          <w:color w:val="000000"/>
          <w:sz w:val="22"/>
          <w:szCs w:val="22"/>
        </w:rPr>
        <w:t xml:space="preserve">The next set of questions are designed to understand the value of the internship, the climate of the </w:t>
      </w:r>
      <w:r w:rsidR="00450F84" w:rsidRPr="00D86546">
        <w:rPr>
          <w:rFonts w:ascii="Arial" w:hAnsi="Arial" w:cs="Arial"/>
          <w:color w:val="000000"/>
          <w:sz w:val="22"/>
          <w:szCs w:val="22"/>
        </w:rPr>
        <w:t>i</w:t>
      </w:r>
      <w:r w:rsidRPr="00D86546">
        <w:rPr>
          <w:rFonts w:ascii="Arial" w:hAnsi="Arial" w:cs="Arial"/>
          <w:color w:val="000000"/>
          <w:sz w:val="22"/>
          <w:szCs w:val="22"/>
        </w:rPr>
        <w:t xml:space="preserve">nternships site and the </w:t>
      </w:r>
      <w:r w:rsidR="00312CB6">
        <w:rPr>
          <w:rFonts w:ascii="Arial" w:hAnsi="Arial" w:cs="Arial"/>
          <w:color w:val="000000"/>
          <w:sz w:val="22"/>
          <w:szCs w:val="22"/>
        </w:rPr>
        <w:t>r</w:t>
      </w:r>
      <w:r w:rsidRPr="00D86546">
        <w:rPr>
          <w:rFonts w:ascii="Arial" w:hAnsi="Arial" w:cs="Arial"/>
          <w:color w:val="000000"/>
          <w:sz w:val="22"/>
          <w:szCs w:val="22"/>
        </w:rPr>
        <w:t>ole of the internship office and faculty sponsor. Please respond to the following statements honestly and thoughtfully.</w:t>
      </w:r>
    </w:p>
    <w:tbl>
      <w:tblPr>
        <w:tblW w:w="10887" w:type="dxa"/>
        <w:tblLook w:val="04A0" w:firstRow="1" w:lastRow="0" w:firstColumn="1" w:lastColumn="0" w:noHBand="0" w:noVBand="1"/>
      </w:tblPr>
      <w:tblGrid>
        <w:gridCol w:w="4925"/>
        <w:gridCol w:w="1146"/>
        <w:gridCol w:w="1334"/>
        <w:gridCol w:w="987"/>
        <w:gridCol w:w="1334"/>
        <w:gridCol w:w="1161"/>
      </w:tblGrid>
      <w:tr w:rsidR="00E80925" w:rsidRPr="00D86546" w14:paraId="0D868394" w14:textId="77777777" w:rsidTr="00E80925">
        <w:trPr>
          <w:trHeight w:val="710"/>
        </w:trPr>
        <w:tc>
          <w:tcPr>
            <w:tcW w:w="4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6BA86" w14:textId="77777777" w:rsidR="00E80925" w:rsidRPr="00D86546" w:rsidRDefault="00E80925" w:rsidP="00CA1639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bookmarkStart w:id="2" w:name="_Hlk528575176"/>
            <w:bookmarkStart w:id="3" w:name="_Hlk528573998"/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Internship</w:t>
            </w:r>
          </w:p>
          <w:p w14:paraId="6E3E80E4" w14:textId="77777777" w:rsidR="00E80925" w:rsidRPr="00D86546" w:rsidRDefault="00E80925" w:rsidP="00CA1639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1C38301F" w14:textId="77777777" w:rsidR="00E80925" w:rsidRPr="00D86546" w:rsidRDefault="00E80925" w:rsidP="00CA163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AC9DD" w14:textId="3CA9236B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EEA64" w14:textId="5BE9A05F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2E6A1" w14:textId="02A67FA0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8255" w14:textId="29990185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DA89" w14:textId="2E7F4440" w:rsidR="00E80925" w:rsidRPr="00D86546" w:rsidRDefault="00E80925" w:rsidP="00CA163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D2768" w:rsidRPr="00D86546" w14:paraId="6B9A8ACE" w14:textId="77777777" w:rsidTr="00E80925">
        <w:trPr>
          <w:trHeight w:val="625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27504" w14:textId="5FD16F3C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is internship experience </w:t>
            </w:r>
            <w:r w:rsidR="008D4237">
              <w:rPr>
                <w:rFonts w:ascii="Arial" w:hAnsi="Arial" w:cs="Arial"/>
                <w:color w:val="000000"/>
                <w:sz w:val="22"/>
                <w:szCs w:val="22"/>
              </w:rPr>
              <w:t>will gi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me a realistic preview of my chosen career field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019C1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F254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56BF7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BA87E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BA15E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bookmarkEnd w:id="2"/>
      <w:tr w:rsidR="009D2768" w:rsidRPr="00D86546" w14:paraId="4E970B9D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CC0430" w14:textId="29917B30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sz w:val="22"/>
                <w:szCs w:val="22"/>
              </w:rPr>
              <w:t>I</w:t>
            </w:r>
            <w:r w:rsidR="003B0C40">
              <w:rPr>
                <w:rFonts w:ascii="Arial" w:hAnsi="Arial" w:cs="Arial"/>
                <w:sz w:val="22"/>
                <w:szCs w:val="22"/>
              </w:rPr>
              <w:t xml:space="preserve"> will be </w:t>
            </w:r>
            <w:r w:rsidRPr="00D86546">
              <w:rPr>
                <w:rFonts w:ascii="Arial" w:hAnsi="Arial" w:cs="Arial"/>
                <w:sz w:val="22"/>
                <w:szCs w:val="22"/>
              </w:rPr>
              <w:t>given adequate training or explanation of projects during my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68F4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BFF01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334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D390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14B5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0A82972B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A57827" w14:textId="62D1CD74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3B0C40">
              <w:rPr>
                <w:rFonts w:ascii="Arial" w:hAnsi="Arial" w:cs="Arial"/>
                <w:color w:val="000000"/>
                <w:sz w:val="22"/>
                <w:szCs w:val="22"/>
              </w:rPr>
              <w:t>will attend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regular meetings with my supervisor and received constructive on-going feedback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F3C25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33853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49CAD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B4822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AE511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3F602695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EE05DE" w14:textId="46164710" w:rsidR="009D2768" w:rsidRPr="00D86546" w:rsidRDefault="00023A55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>provid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</w:t>
            </w:r>
            <w:r w:rsidR="006B6FFC">
              <w:rPr>
                <w:rFonts w:ascii="Arial" w:hAnsi="Arial" w:cs="Arial"/>
                <w:color w:val="000000"/>
                <w:sz w:val="22"/>
                <w:szCs w:val="22"/>
              </w:rPr>
              <w:t xml:space="preserve"> different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levels of responsibility consistent with my ability and was given additional responsibility as my experience increased.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3E6CC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9EF16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5E3B4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3985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8487F1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5EAD513F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B4E989" w14:textId="2F72E951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My supervisor </w:t>
            </w:r>
            <w:r w:rsidR="006B6FFC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available and accessible when I ha</w:t>
            </w:r>
            <w:r w:rsidR="00E80925">
              <w:rPr>
                <w:rFonts w:ascii="Arial" w:hAnsi="Arial" w:cs="Arial"/>
                <w:color w:val="000000"/>
                <w:sz w:val="22"/>
                <w:szCs w:val="22"/>
              </w:rPr>
              <w:t>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questions/concern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0A94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2B97D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2D590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7D78C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4CE5C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6546022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12D613" w14:textId="600429E9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work </w:t>
            </w:r>
            <w:r w:rsidR="001654E9">
              <w:rPr>
                <w:rFonts w:ascii="Arial" w:hAnsi="Arial" w:cs="Arial"/>
                <w:color w:val="000000"/>
                <w:sz w:val="22"/>
                <w:szCs w:val="22"/>
              </w:rPr>
              <w:t xml:space="preserve">provided through the internship will b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hallenging and stimulat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B57DD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6A5A1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D0480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29BCF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03109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375E10A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CCA05A" w14:textId="2A19D414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FA130B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treated on the same level as other employee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079E8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1919F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6085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FAD66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C0F26" w14:textId="77777777" w:rsidR="009D2768" w:rsidRPr="00D86546" w:rsidRDefault="009D2768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584E8F1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FE91017" w14:textId="5D04F8EE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085646">
              <w:rPr>
                <w:rFonts w:ascii="Arial" w:hAnsi="Arial" w:cs="Arial"/>
                <w:color w:val="000000"/>
                <w:sz w:val="22"/>
                <w:szCs w:val="22"/>
              </w:rPr>
              <w:t xml:space="preserve">will </w:t>
            </w:r>
            <w:r w:rsidR="000539CF">
              <w:rPr>
                <w:rFonts w:ascii="Arial" w:hAnsi="Arial" w:cs="Arial"/>
                <w:color w:val="000000"/>
                <w:sz w:val="22"/>
                <w:szCs w:val="22"/>
              </w:rPr>
              <w:t xml:space="preserve">hav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good working relationship with my coworker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B13BA" w14:textId="07DD59E3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0AA74" w14:textId="51CE13FC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DC90" w14:textId="69E17F10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5189" w14:textId="0AD484D3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5CAB6" w14:textId="15F8375F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72CB20F6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B2A70C" w14:textId="732A98A3" w:rsidR="009D2768" w:rsidRPr="00D86546" w:rsidRDefault="000539CF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provide a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>mple opportunities for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F4E34" w14:textId="5EAE5B76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E860" w14:textId="7C803CED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694B" w14:textId="5C7480DB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76217D" w14:textId="47171B06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F7792" w14:textId="0A49AA4E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24E592AF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5CC93B" w14:textId="44D614F6" w:rsidR="009D2768" w:rsidRPr="00D86546" w:rsidRDefault="009D2768" w:rsidP="00CA1639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feel I </w:t>
            </w:r>
            <w:r w:rsidR="00E80925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better prepared to enter the world of work after this internship experienc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0C197" w14:textId="61F7B860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F7993" w14:textId="77691409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7CD54" w14:textId="1532A352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CC996" w14:textId="52B0329E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E5090" w14:textId="4C92A938" w:rsidR="009D2768" w:rsidRPr="00D86546" w:rsidRDefault="00C92CEA" w:rsidP="00CA1639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bookmarkEnd w:id="3"/>
    <w:p w14:paraId="5CA5D591" w14:textId="12B139D9" w:rsidR="00587AFE" w:rsidRPr="00D86546" w:rsidRDefault="00587AFE" w:rsidP="00CA1639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lastRenderedPageBreak/>
        <w:t xml:space="preserve">The next set of statements are about a range of job behaviors and practices and your perceived ability to accomplish the stated tasks. </w:t>
      </w:r>
    </w:p>
    <w:p w14:paraId="5D9BD8B5" w14:textId="77777777" w:rsidR="00587AFE" w:rsidRPr="00D86546" w:rsidRDefault="00587AFE" w:rsidP="00CA1639">
      <w:pPr>
        <w:rPr>
          <w:rFonts w:ascii="Arial" w:hAnsi="Arial" w:cs="Arial"/>
          <w:sz w:val="22"/>
          <w:szCs w:val="22"/>
        </w:rPr>
      </w:pPr>
    </w:p>
    <w:p w14:paraId="6C4D8777" w14:textId="7B5C3FB5" w:rsidR="009D2768" w:rsidRPr="00D86546" w:rsidRDefault="00587AFE" w:rsidP="00CA1639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Instructions: Please rate your </w:t>
      </w:r>
      <w:r w:rsidRPr="00D86546">
        <w:rPr>
          <w:rFonts w:ascii="Arial" w:hAnsi="Arial" w:cs="Arial"/>
          <w:b/>
          <w:sz w:val="22"/>
          <w:szCs w:val="22"/>
        </w:rPr>
        <w:t>professional skills</w:t>
      </w:r>
      <w:r w:rsidRPr="00D86546">
        <w:rPr>
          <w:rFonts w:ascii="Arial" w:hAnsi="Arial" w:cs="Arial"/>
          <w:sz w:val="22"/>
          <w:szCs w:val="22"/>
        </w:rPr>
        <w:t xml:space="preserve"> on a scale of 1 (Low) to 10 (High). A rating of “1” would indicate little or no ability and “10” would indicate complete comfort with your ability.</w:t>
      </w:r>
    </w:p>
    <w:p w14:paraId="033F3968" w14:textId="77777777" w:rsidR="00692DC9" w:rsidRPr="00D86546" w:rsidRDefault="00692DC9" w:rsidP="00CA1639">
      <w:pPr>
        <w:autoSpaceDE w:val="0"/>
        <w:autoSpaceDN w:val="0"/>
        <w:adjustRightInd w:val="0"/>
        <w:jc w:val="right"/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675"/>
        <w:gridCol w:w="900"/>
        <w:gridCol w:w="504"/>
        <w:gridCol w:w="504"/>
        <w:gridCol w:w="504"/>
        <w:gridCol w:w="504"/>
        <w:gridCol w:w="504"/>
        <w:gridCol w:w="504"/>
        <w:gridCol w:w="504"/>
        <w:gridCol w:w="432"/>
        <w:gridCol w:w="810"/>
      </w:tblGrid>
      <w:tr w:rsidR="00C92CEA" w:rsidRPr="00D86546" w14:paraId="568CA797" w14:textId="77777777" w:rsidTr="00B416DA">
        <w:tc>
          <w:tcPr>
            <w:tcW w:w="10345" w:type="dxa"/>
            <w:gridSpan w:val="11"/>
          </w:tcPr>
          <w:p w14:paraId="3C4FA57E" w14:textId="2C3E8019" w:rsidR="00C92CEA" w:rsidRPr="00D86546" w:rsidRDefault="00587AFE" w:rsidP="00CA163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                               </w:t>
            </w:r>
            <w:r w:rsidR="00C92CEA"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Please rate your professional skills </w:t>
            </w:r>
            <w:r w:rsidR="00C92CEA" w:rsidRPr="00D86546">
              <w:rPr>
                <w:rFonts w:ascii="Arial" w:hAnsi="Arial" w:cs="Arial"/>
                <w:color w:val="000000"/>
                <w:sz w:val="22"/>
                <w:szCs w:val="22"/>
              </w:rPr>
              <w:t>on a scale of 1 (Low) to 10 (High).</w:t>
            </w:r>
          </w:p>
        </w:tc>
      </w:tr>
      <w:tr w:rsidR="00C92CEA" w:rsidRPr="00D86546" w14:paraId="1E009CD5" w14:textId="77777777" w:rsidTr="00B416DA">
        <w:trPr>
          <w:trHeight w:val="782"/>
        </w:trPr>
        <w:tc>
          <w:tcPr>
            <w:tcW w:w="4675" w:type="dxa"/>
          </w:tcPr>
          <w:p w14:paraId="15F304E6" w14:textId="77777777" w:rsidR="00C92CEA" w:rsidRPr="00D86546" w:rsidRDefault="00C92CEA" w:rsidP="00CA163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4" w:name="_Hlk528574602"/>
          </w:p>
        </w:tc>
        <w:tc>
          <w:tcPr>
            <w:tcW w:w="900" w:type="dxa"/>
            <w:vAlign w:val="center"/>
          </w:tcPr>
          <w:p w14:paraId="085CC3B4" w14:textId="77777777" w:rsidR="00587AFE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</w:t>
            </w:r>
            <w:r w:rsidR="00587AFE"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 </w:t>
            </w:r>
          </w:p>
          <w:p w14:paraId="270F990A" w14:textId="2CFA0989" w:rsidR="00C92CEA" w:rsidRPr="00D86546" w:rsidRDefault="00B416D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Low,</w:t>
            </w:r>
            <w:r w:rsidR="00663CC3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no</w:t>
            </w:r>
            <w:r w:rsidR="00587AFE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ability</w:t>
            </w:r>
            <w:r w:rsidR="00C92CEA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504" w:type="dxa"/>
            <w:vAlign w:val="center"/>
          </w:tcPr>
          <w:p w14:paraId="1C6ED1ED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2</w:t>
            </w:r>
          </w:p>
        </w:tc>
        <w:tc>
          <w:tcPr>
            <w:tcW w:w="504" w:type="dxa"/>
            <w:vAlign w:val="center"/>
          </w:tcPr>
          <w:p w14:paraId="62783AE6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3</w:t>
            </w:r>
          </w:p>
        </w:tc>
        <w:tc>
          <w:tcPr>
            <w:tcW w:w="504" w:type="dxa"/>
            <w:vAlign w:val="center"/>
          </w:tcPr>
          <w:p w14:paraId="39788689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4</w:t>
            </w:r>
          </w:p>
        </w:tc>
        <w:tc>
          <w:tcPr>
            <w:tcW w:w="504" w:type="dxa"/>
            <w:vAlign w:val="center"/>
          </w:tcPr>
          <w:p w14:paraId="5FCE0EB5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5</w:t>
            </w:r>
          </w:p>
        </w:tc>
        <w:tc>
          <w:tcPr>
            <w:tcW w:w="504" w:type="dxa"/>
            <w:vAlign w:val="center"/>
          </w:tcPr>
          <w:p w14:paraId="7F1726E4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6</w:t>
            </w:r>
          </w:p>
        </w:tc>
        <w:tc>
          <w:tcPr>
            <w:tcW w:w="504" w:type="dxa"/>
            <w:vAlign w:val="center"/>
          </w:tcPr>
          <w:p w14:paraId="363C03AC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7</w:t>
            </w:r>
          </w:p>
        </w:tc>
        <w:tc>
          <w:tcPr>
            <w:tcW w:w="504" w:type="dxa"/>
            <w:vAlign w:val="center"/>
          </w:tcPr>
          <w:p w14:paraId="3765A74A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14:paraId="51CF9880" w14:textId="77777777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9</w:t>
            </w:r>
          </w:p>
        </w:tc>
        <w:tc>
          <w:tcPr>
            <w:tcW w:w="810" w:type="dxa"/>
            <w:vAlign w:val="center"/>
          </w:tcPr>
          <w:p w14:paraId="607AF34D" w14:textId="25C0EC6E" w:rsidR="00C92CEA" w:rsidRPr="00D86546" w:rsidRDefault="00C92CEA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0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r w:rsidR="00B416DA" w:rsidRPr="00D86546">
              <w:rPr>
                <w:rFonts w:ascii="Arial" w:hAnsi="Arial" w:cs="Arial"/>
                <w:color w:val="000000"/>
                <w:sz w:val="20"/>
                <w:szCs w:val="22"/>
              </w:rPr>
              <w:t>H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igh</w:t>
            </w:r>
          </w:p>
          <w:p w14:paraId="241A3F71" w14:textId="6AC4BAF5" w:rsidR="00587AFE" w:rsidRPr="00D86546" w:rsidRDefault="00587AFE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ability</w:t>
            </w:r>
          </w:p>
        </w:tc>
      </w:tr>
      <w:bookmarkEnd w:id="4"/>
      <w:tr w:rsidR="00BD3149" w:rsidRPr="00D86546" w14:paraId="198B260F" w14:textId="77777777" w:rsidTr="00536568">
        <w:trPr>
          <w:trHeight w:val="288"/>
        </w:trPr>
        <w:tc>
          <w:tcPr>
            <w:tcW w:w="4675" w:type="dxa"/>
          </w:tcPr>
          <w:p w14:paraId="387BBE4C" w14:textId="38DAB413" w:rsidR="00BD3149" w:rsidRPr="00D86546" w:rsidRDefault="00BD3149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work independently </w:t>
            </w:r>
          </w:p>
        </w:tc>
        <w:tc>
          <w:tcPr>
            <w:tcW w:w="900" w:type="dxa"/>
            <w:vAlign w:val="bottom"/>
          </w:tcPr>
          <w:p w14:paraId="7E4046AB" w14:textId="40615124" w:rsidR="00BD3149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2E40A5B" w14:textId="56AE2DA0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16DFED5" w14:textId="731931E8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D5E694" w14:textId="289C88DE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FFBAB40" w14:textId="183B8298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E5AE36" w14:textId="3E0DC1CF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A59201E" w14:textId="30D0EBB5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831D1D9" w14:textId="59EF397F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A4C5F73" w14:textId="497DA690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EF6B504" w14:textId="77D2A41E" w:rsidR="00BD3149" w:rsidRPr="00536568" w:rsidRDefault="00BD3149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2C78656" w14:textId="77777777" w:rsidTr="00BA192E">
        <w:trPr>
          <w:trHeight w:val="288"/>
        </w:trPr>
        <w:tc>
          <w:tcPr>
            <w:tcW w:w="4675" w:type="dxa"/>
          </w:tcPr>
          <w:p w14:paraId="0A3FCB7E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apply class materials to the “real world”</w:t>
            </w:r>
          </w:p>
        </w:tc>
        <w:tc>
          <w:tcPr>
            <w:tcW w:w="900" w:type="dxa"/>
            <w:vAlign w:val="bottom"/>
          </w:tcPr>
          <w:p w14:paraId="4C6E6389" w14:textId="3BE0D0D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1ED528A" w14:textId="3AB9504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88454D2" w14:textId="724A85A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7B6CA38" w14:textId="2FF5E57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A787639" w14:textId="07707D2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A5C452B" w14:textId="017E8EE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0D66202" w14:textId="6F3DC55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B7AA2F8" w14:textId="2FC8204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ACADF6F" w14:textId="2B8C07D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3EA68E9" w14:textId="36164D4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0A7D336" w14:textId="77777777" w:rsidTr="00BA192E">
        <w:trPr>
          <w:trHeight w:val="288"/>
        </w:trPr>
        <w:tc>
          <w:tcPr>
            <w:tcW w:w="4675" w:type="dxa"/>
          </w:tcPr>
          <w:p w14:paraId="6B798D52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plan and implement that plan</w:t>
            </w:r>
          </w:p>
        </w:tc>
        <w:tc>
          <w:tcPr>
            <w:tcW w:w="900" w:type="dxa"/>
            <w:vAlign w:val="bottom"/>
          </w:tcPr>
          <w:p w14:paraId="312F7B33" w14:textId="109E714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5962979" w14:textId="296CB99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CC1C78B" w14:textId="4B19897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1110F5D" w14:textId="2DBA598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8743F7" w14:textId="6108EFE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E474B1F" w14:textId="2EE8275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019CFC9" w14:textId="1B39235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9451EAC" w14:textId="7A0CD2E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BB67F5B" w14:textId="5904117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13409BDB" w14:textId="0C1F77A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34BF00E" w14:textId="77777777" w:rsidTr="00BA192E">
        <w:trPr>
          <w:trHeight w:val="288"/>
        </w:trPr>
        <w:tc>
          <w:tcPr>
            <w:tcW w:w="4675" w:type="dxa"/>
          </w:tcPr>
          <w:p w14:paraId="315E905D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make decisions </w:t>
            </w:r>
          </w:p>
        </w:tc>
        <w:tc>
          <w:tcPr>
            <w:tcW w:w="900" w:type="dxa"/>
            <w:vAlign w:val="bottom"/>
          </w:tcPr>
          <w:p w14:paraId="13D52025" w14:textId="2E3CE3B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23EF58B" w14:textId="70F9560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45EC7FC" w14:textId="2865FCE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2AFD5D" w14:textId="6BA3B96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346CB80" w14:textId="030D7B7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DF9CAEF" w14:textId="374566C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2EB2012" w14:textId="7C85D4F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13A25F0" w14:textId="3548CAD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ECE2208" w14:textId="4499BD1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4FC6F70" w14:textId="58F9182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4DBAA374" w14:textId="77777777" w:rsidTr="00BA192E">
        <w:trPr>
          <w:trHeight w:val="288"/>
        </w:trPr>
        <w:tc>
          <w:tcPr>
            <w:tcW w:w="4675" w:type="dxa"/>
          </w:tcPr>
          <w:p w14:paraId="43453728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understand the management process </w:t>
            </w:r>
          </w:p>
        </w:tc>
        <w:tc>
          <w:tcPr>
            <w:tcW w:w="900" w:type="dxa"/>
            <w:vAlign w:val="bottom"/>
          </w:tcPr>
          <w:p w14:paraId="5161CCED" w14:textId="671FFAA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2FFF804F" w14:textId="50E0209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7EA12DD" w14:textId="414E98E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9E2A304" w14:textId="7F4D505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3694BEAC" w14:textId="540F820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63ADBF" w14:textId="71FB31F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20D2306" w14:textId="4CB87CC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D055E37" w14:textId="5C9823B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1FC574D" w14:textId="539F885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8ADC711" w14:textId="2A3D349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A808A70" w14:textId="77777777" w:rsidTr="00BA192E">
        <w:trPr>
          <w:trHeight w:val="288"/>
        </w:trPr>
        <w:tc>
          <w:tcPr>
            <w:tcW w:w="4675" w:type="dxa"/>
          </w:tcPr>
          <w:p w14:paraId="0C1D868A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writing </w:t>
            </w:r>
          </w:p>
        </w:tc>
        <w:tc>
          <w:tcPr>
            <w:tcW w:w="900" w:type="dxa"/>
            <w:vAlign w:val="bottom"/>
          </w:tcPr>
          <w:p w14:paraId="63BF1719" w14:textId="0916477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4E6186A" w14:textId="36BF665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A43576C" w14:textId="67C5B22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47DBDED" w14:textId="264F815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EBF1F4" w14:textId="5322C3C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4AE1B13" w14:textId="77BD477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6515DED" w14:textId="336C67F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A8D2584" w14:textId="60DD5BC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E4F951" w14:textId="2715B99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23D7363" w14:textId="077E358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0C05D54" w14:textId="77777777" w:rsidTr="00BA192E">
        <w:trPr>
          <w:trHeight w:val="288"/>
        </w:trPr>
        <w:tc>
          <w:tcPr>
            <w:tcW w:w="4675" w:type="dxa"/>
          </w:tcPr>
          <w:p w14:paraId="704BACB2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speaking </w:t>
            </w:r>
          </w:p>
        </w:tc>
        <w:tc>
          <w:tcPr>
            <w:tcW w:w="900" w:type="dxa"/>
            <w:vAlign w:val="bottom"/>
          </w:tcPr>
          <w:p w14:paraId="222D29D8" w14:textId="0FD7EA5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9AAFCA4" w14:textId="6946AA5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AAE9C1" w14:textId="57024437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AD68A93" w14:textId="0CFFE60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38EEDCF" w14:textId="50291BB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D46182E" w14:textId="5418647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51A91D4" w14:textId="46D3EDA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75921E5" w14:textId="4B51A64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762AA7" w14:textId="166557A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D4F280E" w14:textId="48E145D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81C72E2" w14:textId="77777777" w:rsidTr="00BA192E">
        <w:trPr>
          <w:trHeight w:val="288"/>
        </w:trPr>
        <w:tc>
          <w:tcPr>
            <w:tcW w:w="4675" w:type="dxa"/>
          </w:tcPr>
          <w:p w14:paraId="5EC93ADA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solve problems </w:t>
            </w:r>
          </w:p>
        </w:tc>
        <w:tc>
          <w:tcPr>
            <w:tcW w:w="900" w:type="dxa"/>
            <w:vAlign w:val="bottom"/>
          </w:tcPr>
          <w:p w14:paraId="68E3A724" w14:textId="05401EB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0900A24" w14:textId="07E750B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0E1B66F" w14:textId="5011189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E20925F" w14:textId="3AE9EA1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29C27E2" w14:textId="3AC76BB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BB2D155" w14:textId="0F7D58F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615879C" w14:textId="56CB397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30074CB" w14:textId="4D67C75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8D52CF" w14:textId="215666C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FAE987A" w14:textId="0AB115B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00581601" w14:textId="77777777" w:rsidTr="00BA192E">
        <w:trPr>
          <w:trHeight w:val="288"/>
        </w:trPr>
        <w:tc>
          <w:tcPr>
            <w:tcW w:w="4675" w:type="dxa"/>
          </w:tcPr>
          <w:p w14:paraId="76703DE3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recognize work-specific obligations </w:t>
            </w:r>
          </w:p>
        </w:tc>
        <w:tc>
          <w:tcPr>
            <w:tcW w:w="900" w:type="dxa"/>
            <w:vAlign w:val="bottom"/>
          </w:tcPr>
          <w:p w14:paraId="4B031BFC" w14:textId="469BD7C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1556963" w14:textId="63B1477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54B8E8CF" w14:textId="230F116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4C831FA" w14:textId="141B2AE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1F32296D" w14:textId="7148D5B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26BF9C3" w14:textId="123D02B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3598C66" w14:textId="499CEEF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D6C07BB" w14:textId="2488F33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471999B" w14:textId="34E8661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51E8EC7" w14:textId="52A2698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407693B" w14:textId="77777777" w:rsidTr="00BA192E">
        <w:trPr>
          <w:trHeight w:val="288"/>
        </w:trPr>
        <w:tc>
          <w:tcPr>
            <w:tcW w:w="4675" w:type="dxa"/>
          </w:tcPr>
          <w:p w14:paraId="4E50D032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work in a team</w:t>
            </w:r>
          </w:p>
        </w:tc>
        <w:tc>
          <w:tcPr>
            <w:tcW w:w="900" w:type="dxa"/>
            <w:vAlign w:val="bottom"/>
          </w:tcPr>
          <w:p w14:paraId="0D4FF1F9" w14:textId="3BB68D8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F029D38" w14:textId="65610E3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2565D4A" w14:textId="576B7CC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645A199" w14:textId="519F5AA7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8552986" w14:textId="6965898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626C355" w14:textId="7759666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82082EB" w14:textId="3BBAEC1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4B78EB" w14:textId="0CFF0FE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46A9979" w14:textId="3011246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88EA973" w14:textId="1CAF1C7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65FB8421" w14:textId="77777777" w:rsidTr="00BA192E">
        <w:trPr>
          <w:trHeight w:val="288"/>
        </w:trPr>
        <w:tc>
          <w:tcPr>
            <w:tcW w:w="4675" w:type="dxa"/>
          </w:tcPr>
          <w:p w14:paraId="3B5CEF13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self-correct without external influence</w:t>
            </w:r>
          </w:p>
        </w:tc>
        <w:tc>
          <w:tcPr>
            <w:tcW w:w="900" w:type="dxa"/>
            <w:vAlign w:val="bottom"/>
          </w:tcPr>
          <w:p w14:paraId="774C824B" w14:textId="04E4349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D2F61A5" w14:textId="41C318A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DC1CE16" w14:textId="7496235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F0BDEFB" w14:textId="3ED6F54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5763DD8" w14:textId="578BBC6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2F4849" w14:textId="26C82DB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4F4D091" w14:textId="688F6F7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EF21F6B" w14:textId="61B4373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9AC366C" w14:textId="59B6428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EB08C19" w14:textId="4022BB7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21EFE63B" w14:textId="77777777" w:rsidTr="00BA192E">
        <w:trPr>
          <w:trHeight w:val="288"/>
        </w:trPr>
        <w:tc>
          <w:tcPr>
            <w:tcW w:w="4675" w:type="dxa"/>
          </w:tcPr>
          <w:p w14:paraId="7D08D926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supervisors</w:t>
            </w:r>
          </w:p>
        </w:tc>
        <w:tc>
          <w:tcPr>
            <w:tcW w:w="900" w:type="dxa"/>
            <w:vAlign w:val="bottom"/>
          </w:tcPr>
          <w:p w14:paraId="577F8DF9" w14:textId="0F7F75B7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3767D5F" w14:textId="27D3B60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3B47F48" w14:textId="7FFA645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E83917F" w14:textId="43E8098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87192A5" w14:textId="37C1D18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813B828" w14:textId="218F702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78CA5CE" w14:textId="16CE285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9C1B06A" w14:textId="7DED5BF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1699D7E2" w14:textId="15EE7AA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6FBB8DE" w14:textId="78E3799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CE961B3" w14:textId="77777777" w:rsidTr="00BA192E">
        <w:trPr>
          <w:trHeight w:val="288"/>
        </w:trPr>
        <w:tc>
          <w:tcPr>
            <w:tcW w:w="4675" w:type="dxa"/>
          </w:tcPr>
          <w:p w14:paraId="0B602726" w14:textId="77777777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co-workers</w:t>
            </w:r>
          </w:p>
        </w:tc>
        <w:tc>
          <w:tcPr>
            <w:tcW w:w="900" w:type="dxa"/>
            <w:vAlign w:val="bottom"/>
          </w:tcPr>
          <w:p w14:paraId="02CA9BC0" w14:textId="49BC361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C5B80B" w14:textId="547354F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93246AF" w14:textId="678E537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8CE5308" w14:textId="5A2461E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E54413B" w14:textId="40CDCAA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15760C8" w14:textId="31E4C87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028A528" w14:textId="30EBDFA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54DAD5" w14:textId="63F0537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C5BD50D" w14:textId="15BE42B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092BFD" w14:textId="3F11209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C92CEA" w:rsidRPr="00D86546" w14:paraId="7C610B27" w14:textId="77777777" w:rsidTr="00B416DA">
        <w:trPr>
          <w:trHeight w:val="800"/>
        </w:trPr>
        <w:tc>
          <w:tcPr>
            <w:tcW w:w="10345" w:type="dxa"/>
            <w:gridSpan w:val="11"/>
            <w:vAlign w:val="center"/>
          </w:tcPr>
          <w:p w14:paraId="0055F33D" w14:textId="77777777" w:rsidR="00C92CEA" w:rsidRPr="00D86546" w:rsidRDefault="00C92CEA" w:rsidP="00CA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Thinking of future work, how well can you…    </w:t>
            </w:r>
          </w:p>
        </w:tc>
      </w:tr>
      <w:tr w:rsidR="00536568" w:rsidRPr="00D86546" w14:paraId="1CB8AD5A" w14:textId="77777777" w:rsidTr="000158A4">
        <w:trPr>
          <w:trHeight w:val="288"/>
        </w:trPr>
        <w:tc>
          <w:tcPr>
            <w:tcW w:w="4675" w:type="dxa"/>
          </w:tcPr>
          <w:p w14:paraId="31F5C684" w14:textId="7898471C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chieve goals that will be assigned.</w:t>
            </w:r>
          </w:p>
        </w:tc>
        <w:tc>
          <w:tcPr>
            <w:tcW w:w="900" w:type="dxa"/>
            <w:vAlign w:val="bottom"/>
          </w:tcPr>
          <w:p w14:paraId="3CCD74AB" w14:textId="436748AA" w:rsidR="00536568" w:rsidRPr="00E80925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019F3C" w14:textId="6B1CF9B3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64695D8" w14:textId="51A44502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CEF3929" w14:textId="25F836AB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070D4DB" w14:textId="3E5608E6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A28BE3" w14:textId="05A0440A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DDD2B08" w14:textId="705ED6FF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8C88D47" w14:textId="016AEAA7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0E0E6A4" w14:textId="7DB8BF70" w:rsidR="00536568" w:rsidRPr="00536568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EFD0BC1" w14:textId="0AEF61C9" w:rsidR="00536568" w:rsidRPr="00E80925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159C3585" w14:textId="77777777" w:rsidTr="000158A4">
        <w:trPr>
          <w:trHeight w:val="288"/>
        </w:trPr>
        <w:tc>
          <w:tcPr>
            <w:tcW w:w="4675" w:type="dxa"/>
          </w:tcPr>
          <w:p w14:paraId="73DF1F0C" w14:textId="629DD064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Respect schedules and working deadlines.</w:t>
            </w:r>
          </w:p>
        </w:tc>
        <w:tc>
          <w:tcPr>
            <w:tcW w:w="900" w:type="dxa"/>
            <w:vAlign w:val="bottom"/>
          </w:tcPr>
          <w:p w14:paraId="51B708E4" w14:textId="7B7CD5A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5DD04A4" w14:textId="7F1D455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B080469" w14:textId="20F9837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D9DFB4C" w14:textId="1F34CE3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0BE7390" w14:textId="47D6C12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5645D2A" w14:textId="14BC09F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656E5DC" w14:textId="0CD66587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EBCD4FB" w14:textId="1801B30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D437388" w14:textId="143CE15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FB3F3C8" w14:textId="7E9E88D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48C1BF17" w14:textId="77777777" w:rsidTr="000158A4">
        <w:trPr>
          <w:trHeight w:val="288"/>
        </w:trPr>
        <w:tc>
          <w:tcPr>
            <w:tcW w:w="4675" w:type="dxa"/>
          </w:tcPr>
          <w:p w14:paraId="24BDFE71" w14:textId="069F327B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Learn new working methods.</w:t>
            </w:r>
          </w:p>
        </w:tc>
        <w:tc>
          <w:tcPr>
            <w:tcW w:w="900" w:type="dxa"/>
            <w:vAlign w:val="bottom"/>
          </w:tcPr>
          <w:p w14:paraId="27D707B3" w14:textId="22F5B5E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F4F1EE9" w14:textId="4750C93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961DC63" w14:textId="014442D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A5092A9" w14:textId="32C3D465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0174F49" w14:textId="1DB7EE5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94980F4" w14:textId="343EBE02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3E4FDE4" w14:textId="660C185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2ECC102" w14:textId="790FDB3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FB557DF" w14:textId="70591E3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F8E04D" w14:textId="25E963B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D7C0D75" w14:textId="77777777" w:rsidTr="000158A4">
        <w:trPr>
          <w:trHeight w:val="288"/>
        </w:trPr>
        <w:tc>
          <w:tcPr>
            <w:tcW w:w="4675" w:type="dxa"/>
          </w:tcPr>
          <w:p w14:paraId="4BCCBC62" w14:textId="0CA872D0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ncentrate all energy on work.</w:t>
            </w:r>
          </w:p>
        </w:tc>
        <w:tc>
          <w:tcPr>
            <w:tcW w:w="900" w:type="dxa"/>
            <w:vAlign w:val="bottom"/>
          </w:tcPr>
          <w:p w14:paraId="0863CC14" w14:textId="05A3832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798D1E3" w14:textId="6CEB4BED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CB8DB44" w14:textId="19CCBE5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AC08577" w14:textId="5EAF7B4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CCDDD3" w14:textId="0D18506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C66DF50" w14:textId="78D1F09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191DCF9" w14:textId="2908856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3D71F4B" w14:textId="46F2E6F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ED823D6" w14:textId="6F942337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4E3AD4B" w14:textId="2117F4B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097322C1" w14:textId="77777777" w:rsidTr="000158A4">
        <w:trPr>
          <w:trHeight w:val="288"/>
        </w:trPr>
        <w:tc>
          <w:tcPr>
            <w:tcW w:w="4675" w:type="dxa"/>
          </w:tcPr>
          <w:p w14:paraId="7B1D1B0A" w14:textId="4D85A64E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llaborate with other colleagues.</w:t>
            </w:r>
          </w:p>
        </w:tc>
        <w:tc>
          <w:tcPr>
            <w:tcW w:w="900" w:type="dxa"/>
            <w:vAlign w:val="bottom"/>
          </w:tcPr>
          <w:p w14:paraId="26A35129" w14:textId="2F149E9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26D558E" w14:textId="4515264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7780341" w14:textId="576B463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2217FD8" w14:textId="4970A70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A327A42" w14:textId="01C5BB7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D88E1F5" w14:textId="19B4EBD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75165BF" w14:textId="4CC77DE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8B91FE3" w14:textId="1C350020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091696" w14:textId="385287D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4B47181" w14:textId="51332AFC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23A54BE" w14:textId="77777777" w:rsidTr="000158A4">
        <w:trPr>
          <w:trHeight w:val="288"/>
        </w:trPr>
        <w:tc>
          <w:tcPr>
            <w:tcW w:w="4675" w:type="dxa"/>
          </w:tcPr>
          <w:p w14:paraId="21090521" w14:textId="519CFFEA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Work with people of diverse experiences and ages</w:t>
            </w:r>
          </w:p>
        </w:tc>
        <w:tc>
          <w:tcPr>
            <w:tcW w:w="900" w:type="dxa"/>
            <w:vAlign w:val="bottom"/>
          </w:tcPr>
          <w:p w14:paraId="7216939C" w14:textId="3304EF7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729B298" w14:textId="5F64AED4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5B552DA" w14:textId="3493F71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83842AC" w14:textId="2B7B4C21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1629349" w14:textId="342463D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3DB8FFFB" w14:textId="7317A88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D411D51" w14:textId="6DA9AA1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60EAFA0" w14:textId="20F047FF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C746910" w14:textId="3D06C84B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8EF5FC8" w14:textId="483ECA19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69AF4708" w14:textId="77777777" w:rsidTr="000158A4">
        <w:trPr>
          <w:trHeight w:val="288"/>
        </w:trPr>
        <w:tc>
          <w:tcPr>
            <w:tcW w:w="4675" w:type="dxa"/>
          </w:tcPr>
          <w:p w14:paraId="42D1FC1A" w14:textId="133CEE82" w:rsidR="00536568" w:rsidRPr="00D86546" w:rsidRDefault="00536568" w:rsidP="00CA163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Behave in an eff</w:t>
            </w:r>
            <w:r w:rsidR="00843EB9">
              <w:rPr>
                <w:rFonts w:ascii="Arial" w:hAnsi="Arial" w:cs="Arial"/>
                <w:color w:val="000000"/>
                <w:sz w:val="22"/>
                <w:szCs w:val="22"/>
              </w:rPr>
              <w:t>ecti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way with clients/business patrons</w:t>
            </w:r>
          </w:p>
        </w:tc>
        <w:tc>
          <w:tcPr>
            <w:tcW w:w="900" w:type="dxa"/>
            <w:vAlign w:val="bottom"/>
          </w:tcPr>
          <w:p w14:paraId="0CC14DAF" w14:textId="2BDC0DA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ECDFD0D" w14:textId="3404A11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71CAB0" w14:textId="30A434D6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B79C296" w14:textId="268BD4E7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92AF00D" w14:textId="5D736F9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F47EA6E" w14:textId="308DE81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4F95149" w14:textId="4F0DEFE8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BB01065" w14:textId="64B9758A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C71D957" w14:textId="39DF1C4E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6ABD8F6" w14:textId="3F4DA8C3" w:rsidR="00536568" w:rsidRPr="00D86546" w:rsidRDefault="00536568" w:rsidP="00CA163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</w:tbl>
    <w:p w14:paraId="6954DB77" w14:textId="77745EA9" w:rsidR="00160614" w:rsidRDefault="00160614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6DA4EE29" w14:textId="6B519999" w:rsidR="00CA1639" w:rsidRDefault="00160614" w:rsidP="00CA1639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  <w:r>
        <w:rPr>
          <w:rFonts w:ascii="Arial" w:hAnsi="Arial" w:cs="Arial"/>
          <w:b/>
          <w:i/>
          <w:color w:val="000000"/>
          <w:szCs w:val="22"/>
        </w:rPr>
        <w:t>Thank you for your time!</w:t>
      </w:r>
    </w:p>
    <w:p w14:paraId="71152205" w14:textId="77777777" w:rsidR="00BA53EE" w:rsidRDefault="00BA53EE" w:rsidP="00CA1639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</w:p>
    <w:tbl>
      <w:tblPr>
        <w:tblW w:w="10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337"/>
      </w:tblGrid>
      <w:tr w:rsidR="004008A9" w:rsidRPr="00A820A3" w14:paraId="2F331F4B" w14:textId="77777777" w:rsidTr="004008A9">
        <w:trPr>
          <w:trHeight w:val="259"/>
        </w:trPr>
        <w:tc>
          <w:tcPr>
            <w:tcW w:w="10337" w:type="dxa"/>
            <w:shd w:val="clear" w:color="auto" w:fill="auto"/>
          </w:tcPr>
          <w:p w14:paraId="158F22B4" w14:textId="77777777" w:rsidR="004008A9" w:rsidRPr="00A820A3" w:rsidRDefault="004008A9" w:rsidP="00CA1639">
            <w:pPr>
              <w:jc w:val="center"/>
              <w:rPr>
                <w:rFonts w:ascii="Times New Roman" w:hAnsi="Times New Roman" w:cs="Times New Roman"/>
                <w:b/>
                <w:i/>
                <w:caps/>
                <w:color w:val="FF0000"/>
              </w:rPr>
            </w:pPr>
            <w:r w:rsidRPr="00A820A3">
              <w:rPr>
                <w:rFonts w:ascii="Times New Roman" w:hAnsi="Times New Roman" w:cs="Times New Roman"/>
                <w:b/>
                <w:i/>
                <w:caps/>
                <w:color w:val="FF0000"/>
                <w:sz w:val="22"/>
              </w:rPr>
              <w:t>For Staff Use Only</w:t>
            </w:r>
          </w:p>
        </w:tc>
      </w:tr>
      <w:tr w:rsidR="004008A9" w:rsidRPr="00A820A3" w14:paraId="3C527E62" w14:textId="77777777" w:rsidTr="004008A9">
        <w:trPr>
          <w:trHeight w:val="721"/>
        </w:trPr>
        <w:tc>
          <w:tcPr>
            <w:tcW w:w="10337" w:type="dxa"/>
            <w:shd w:val="clear" w:color="auto" w:fill="auto"/>
          </w:tcPr>
          <w:p w14:paraId="3FE15DE7" w14:textId="77777777" w:rsidR="00BA53EE" w:rsidRPr="005E2A5A" w:rsidRDefault="00BA53EE" w:rsidP="00CA163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63B1F009" w14:textId="3577616D" w:rsidR="004008A9" w:rsidRPr="00BA53EE" w:rsidRDefault="004008A9" w:rsidP="00CA1639">
            <w:pPr>
              <w:rPr>
                <w:rFonts w:ascii="Times New Roman" w:hAnsi="Times New Roman" w:cs="Times New Roman"/>
                <w:i/>
                <w:color w:val="000000"/>
                <w:highlight w:val="yellow"/>
              </w:rPr>
            </w:pPr>
            <w:r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aff </w:t>
            </w:r>
            <w:proofErr w:type="gramStart"/>
            <w:r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itials:</w:t>
            </w:r>
            <w:r w:rsidR="00BA53EE"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_</w:t>
            </w:r>
            <w:proofErr w:type="gramEnd"/>
            <w:r w:rsidR="00BA53EE"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_______</w:t>
            </w:r>
          </w:p>
        </w:tc>
      </w:tr>
    </w:tbl>
    <w:p w14:paraId="55360C9F" w14:textId="77777777" w:rsidR="004008A9" w:rsidRPr="00E14C42" w:rsidRDefault="004008A9" w:rsidP="00D57235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sectPr w:rsidR="004008A9" w:rsidRPr="00E14C42" w:rsidSect="00D57235">
      <w:footerReference w:type="even" r:id="rId10"/>
      <w:footerReference w:type="default" r:id="rId11"/>
      <w:pgSz w:w="12240" w:h="15840"/>
      <w:pgMar w:top="1170" w:right="99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917D4" w14:textId="77777777" w:rsidR="00D03AE5" w:rsidRDefault="00D03AE5" w:rsidP="001D2BCC">
      <w:r>
        <w:separator/>
      </w:r>
    </w:p>
  </w:endnote>
  <w:endnote w:type="continuationSeparator" w:id="0">
    <w:p w14:paraId="58C5E57A" w14:textId="77777777" w:rsidR="00D03AE5" w:rsidRDefault="00D03AE5" w:rsidP="001D2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3060072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118FBA" w14:textId="2CED5C0A" w:rsidR="00B416DA" w:rsidRDefault="00B416DA" w:rsidP="00E8092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96D90E" w14:textId="77777777" w:rsidR="00B416DA" w:rsidRDefault="00B416DA" w:rsidP="001D2B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8007533"/>
      <w:docPartObj>
        <w:docPartGallery w:val="Page Numbers (Bottom of Page)"/>
        <w:docPartUnique/>
      </w:docPartObj>
    </w:sdtPr>
    <w:sdtEndPr/>
    <w:sdtContent>
      <w:sdt>
        <w:sdtPr>
          <w:id w:val="1944417629"/>
          <w:docPartObj>
            <w:docPartGallery w:val="Page Numbers (Top of Page)"/>
            <w:docPartUnique/>
          </w:docPartObj>
        </w:sdtPr>
        <w:sdtEndPr/>
        <w:sdtContent>
          <w:p w14:paraId="07DC85AD" w14:textId="4874B3FE" w:rsidR="00160614" w:rsidRDefault="00160614" w:rsidP="00160614">
            <w:pPr>
              <w:pStyle w:val="Footer"/>
              <w:tabs>
                <w:tab w:val="clear" w:pos="9360"/>
                <w:tab w:val="right" w:pos="10350"/>
              </w:tabs>
            </w:pPr>
            <w:r w:rsidRPr="00160614">
              <w:t xml:space="preserve">Page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PAGE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 w:rsidRPr="00160614">
              <w:t xml:space="preserve"> of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NUMPAGES 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>
              <w:rPr>
                <w:bCs/>
              </w:rPr>
              <w:tab/>
            </w:r>
            <w:r>
              <w:rPr>
                <w:bCs/>
              </w:rPr>
              <w:tab/>
              <w:t>Pre-Survey</w:t>
            </w:r>
          </w:p>
        </w:sdtContent>
      </w:sdt>
    </w:sdtContent>
  </w:sdt>
  <w:p w14:paraId="2B7E7BE5" w14:textId="77777777" w:rsidR="00B416DA" w:rsidRDefault="00B416DA" w:rsidP="001D2B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813A6" w14:textId="77777777" w:rsidR="00D03AE5" w:rsidRDefault="00D03AE5" w:rsidP="001D2BCC">
      <w:r>
        <w:separator/>
      </w:r>
    </w:p>
  </w:footnote>
  <w:footnote w:type="continuationSeparator" w:id="0">
    <w:p w14:paraId="209063E3" w14:textId="77777777" w:rsidR="00D03AE5" w:rsidRDefault="00D03AE5" w:rsidP="001D2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E7DF0"/>
    <w:multiLevelType w:val="hybridMultilevel"/>
    <w:tmpl w:val="C0481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16B16"/>
    <w:multiLevelType w:val="hybridMultilevel"/>
    <w:tmpl w:val="1F0A3C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D40B8"/>
    <w:multiLevelType w:val="hybridMultilevel"/>
    <w:tmpl w:val="0A6899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8E6AA4"/>
    <w:multiLevelType w:val="hybridMultilevel"/>
    <w:tmpl w:val="5752606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881AA2"/>
    <w:multiLevelType w:val="hybridMultilevel"/>
    <w:tmpl w:val="D25EDF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E610FF"/>
    <w:multiLevelType w:val="hybridMultilevel"/>
    <w:tmpl w:val="141E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052ED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93CA1"/>
    <w:multiLevelType w:val="hybridMultilevel"/>
    <w:tmpl w:val="5ED47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5437D8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F4A08"/>
    <w:multiLevelType w:val="hybridMultilevel"/>
    <w:tmpl w:val="8976FB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E63ED0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D6CE1"/>
    <w:multiLevelType w:val="hybridMultilevel"/>
    <w:tmpl w:val="01C2D376"/>
    <w:lvl w:ilvl="0" w:tplc="7FC4161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144AC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F0CEA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A426C5"/>
    <w:multiLevelType w:val="hybridMultilevel"/>
    <w:tmpl w:val="3CA296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D37D9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77D9F"/>
    <w:multiLevelType w:val="hybridMultilevel"/>
    <w:tmpl w:val="E8603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8202A"/>
    <w:multiLevelType w:val="hybridMultilevel"/>
    <w:tmpl w:val="CEF65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6E0EA0"/>
    <w:multiLevelType w:val="hybridMultilevel"/>
    <w:tmpl w:val="D17E54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322603"/>
    <w:multiLevelType w:val="hybridMultilevel"/>
    <w:tmpl w:val="9036E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537803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5"/>
  </w:num>
  <w:num w:numId="4">
    <w:abstractNumId w:val="2"/>
  </w:num>
  <w:num w:numId="5">
    <w:abstractNumId w:val="3"/>
  </w:num>
  <w:num w:numId="6">
    <w:abstractNumId w:val="20"/>
  </w:num>
  <w:num w:numId="7">
    <w:abstractNumId w:val="6"/>
  </w:num>
  <w:num w:numId="8">
    <w:abstractNumId w:val="7"/>
  </w:num>
  <w:num w:numId="9">
    <w:abstractNumId w:val="1"/>
  </w:num>
  <w:num w:numId="10">
    <w:abstractNumId w:val="19"/>
  </w:num>
  <w:num w:numId="11">
    <w:abstractNumId w:val="16"/>
  </w:num>
  <w:num w:numId="12">
    <w:abstractNumId w:val="10"/>
  </w:num>
  <w:num w:numId="13">
    <w:abstractNumId w:val="9"/>
  </w:num>
  <w:num w:numId="14">
    <w:abstractNumId w:val="18"/>
  </w:num>
  <w:num w:numId="15">
    <w:abstractNumId w:val="14"/>
  </w:num>
  <w:num w:numId="16">
    <w:abstractNumId w:val="17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MDW2MDI2MDQyMzRU0lEKTi0uzszPAykwMqoFACVZpfUtAAAA"/>
  </w:docVars>
  <w:rsids>
    <w:rsidRoot w:val="00547ACB"/>
    <w:rsid w:val="00007FD0"/>
    <w:rsid w:val="00023A55"/>
    <w:rsid w:val="00026444"/>
    <w:rsid w:val="00045C0E"/>
    <w:rsid w:val="000539CF"/>
    <w:rsid w:val="00057241"/>
    <w:rsid w:val="00085646"/>
    <w:rsid w:val="00085FB1"/>
    <w:rsid w:val="00094A61"/>
    <w:rsid w:val="000A26D4"/>
    <w:rsid w:val="000B3978"/>
    <w:rsid w:val="000D0B7D"/>
    <w:rsid w:val="000E2129"/>
    <w:rsid w:val="00100EBD"/>
    <w:rsid w:val="001055E9"/>
    <w:rsid w:val="0012258C"/>
    <w:rsid w:val="00125131"/>
    <w:rsid w:val="00160614"/>
    <w:rsid w:val="00162E90"/>
    <w:rsid w:val="00162F5C"/>
    <w:rsid w:val="001654E9"/>
    <w:rsid w:val="00170134"/>
    <w:rsid w:val="001951CA"/>
    <w:rsid w:val="001A61F4"/>
    <w:rsid w:val="001C1568"/>
    <w:rsid w:val="001C3027"/>
    <w:rsid w:val="001C7D3B"/>
    <w:rsid w:val="001D2BCC"/>
    <w:rsid w:val="001F2FD6"/>
    <w:rsid w:val="001F45E0"/>
    <w:rsid w:val="00232E65"/>
    <w:rsid w:val="00235331"/>
    <w:rsid w:val="00244C56"/>
    <w:rsid w:val="00244E5B"/>
    <w:rsid w:val="00247972"/>
    <w:rsid w:val="002565F7"/>
    <w:rsid w:val="00272151"/>
    <w:rsid w:val="0029145C"/>
    <w:rsid w:val="00297D57"/>
    <w:rsid w:val="002B7BBF"/>
    <w:rsid w:val="002F2FDE"/>
    <w:rsid w:val="00304AEF"/>
    <w:rsid w:val="0031206D"/>
    <w:rsid w:val="00312CB6"/>
    <w:rsid w:val="00314B2E"/>
    <w:rsid w:val="003357E5"/>
    <w:rsid w:val="00341C97"/>
    <w:rsid w:val="00351C5E"/>
    <w:rsid w:val="00377D4E"/>
    <w:rsid w:val="00385046"/>
    <w:rsid w:val="00391465"/>
    <w:rsid w:val="003A6F9E"/>
    <w:rsid w:val="003B0C40"/>
    <w:rsid w:val="003C4387"/>
    <w:rsid w:val="003C5104"/>
    <w:rsid w:val="004008A9"/>
    <w:rsid w:val="00414A8B"/>
    <w:rsid w:val="00432416"/>
    <w:rsid w:val="00433953"/>
    <w:rsid w:val="00450F84"/>
    <w:rsid w:val="00461C8E"/>
    <w:rsid w:val="00466BA5"/>
    <w:rsid w:val="00470F2C"/>
    <w:rsid w:val="0049712C"/>
    <w:rsid w:val="004A57C0"/>
    <w:rsid w:val="004B17C6"/>
    <w:rsid w:val="004D4013"/>
    <w:rsid w:val="004D706C"/>
    <w:rsid w:val="004E04D7"/>
    <w:rsid w:val="004E2840"/>
    <w:rsid w:val="005100BC"/>
    <w:rsid w:val="00510756"/>
    <w:rsid w:val="00536568"/>
    <w:rsid w:val="00545D90"/>
    <w:rsid w:val="00547ACB"/>
    <w:rsid w:val="00551B7B"/>
    <w:rsid w:val="00555FC4"/>
    <w:rsid w:val="00587AFE"/>
    <w:rsid w:val="005D41ED"/>
    <w:rsid w:val="005E2A5A"/>
    <w:rsid w:val="005F3064"/>
    <w:rsid w:val="005F3A19"/>
    <w:rsid w:val="005F3C5A"/>
    <w:rsid w:val="00643A2E"/>
    <w:rsid w:val="00652E4B"/>
    <w:rsid w:val="00663CC3"/>
    <w:rsid w:val="00664E80"/>
    <w:rsid w:val="006675E3"/>
    <w:rsid w:val="00692DC9"/>
    <w:rsid w:val="006B4D54"/>
    <w:rsid w:val="006B6FFC"/>
    <w:rsid w:val="006C07D0"/>
    <w:rsid w:val="006C0D0B"/>
    <w:rsid w:val="006E2F8A"/>
    <w:rsid w:val="006E75E8"/>
    <w:rsid w:val="00702BEA"/>
    <w:rsid w:val="00706F97"/>
    <w:rsid w:val="007258B6"/>
    <w:rsid w:val="0073139A"/>
    <w:rsid w:val="007C26AB"/>
    <w:rsid w:val="007F4E39"/>
    <w:rsid w:val="0083056A"/>
    <w:rsid w:val="008341FB"/>
    <w:rsid w:val="00840404"/>
    <w:rsid w:val="00843EB9"/>
    <w:rsid w:val="00860CAF"/>
    <w:rsid w:val="008775F2"/>
    <w:rsid w:val="00892779"/>
    <w:rsid w:val="008A21BC"/>
    <w:rsid w:val="008A4999"/>
    <w:rsid w:val="008A4BFE"/>
    <w:rsid w:val="008B0E95"/>
    <w:rsid w:val="008C0524"/>
    <w:rsid w:val="008D4237"/>
    <w:rsid w:val="008D42AC"/>
    <w:rsid w:val="008D5146"/>
    <w:rsid w:val="00907F60"/>
    <w:rsid w:val="009248E2"/>
    <w:rsid w:val="0094681B"/>
    <w:rsid w:val="0096257C"/>
    <w:rsid w:val="00972DFC"/>
    <w:rsid w:val="00982ACC"/>
    <w:rsid w:val="009A5538"/>
    <w:rsid w:val="009C33D2"/>
    <w:rsid w:val="009D2768"/>
    <w:rsid w:val="009F7C8A"/>
    <w:rsid w:val="00A22057"/>
    <w:rsid w:val="00A55885"/>
    <w:rsid w:val="00A62F80"/>
    <w:rsid w:val="00AA324A"/>
    <w:rsid w:val="00AC663F"/>
    <w:rsid w:val="00AE667E"/>
    <w:rsid w:val="00B10BD6"/>
    <w:rsid w:val="00B3634C"/>
    <w:rsid w:val="00B416DA"/>
    <w:rsid w:val="00B56E00"/>
    <w:rsid w:val="00B60A6C"/>
    <w:rsid w:val="00B82CDF"/>
    <w:rsid w:val="00B97328"/>
    <w:rsid w:val="00BA53EE"/>
    <w:rsid w:val="00BA59F5"/>
    <w:rsid w:val="00BB01D2"/>
    <w:rsid w:val="00BB06F7"/>
    <w:rsid w:val="00BC37BA"/>
    <w:rsid w:val="00BC46D4"/>
    <w:rsid w:val="00BD3149"/>
    <w:rsid w:val="00BE1487"/>
    <w:rsid w:val="00BF3A14"/>
    <w:rsid w:val="00BF4FCE"/>
    <w:rsid w:val="00C04E6C"/>
    <w:rsid w:val="00C05222"/>
    <w:rsid w:val="00C15737"/>
    <w:rsid w:val="00C16109"/>
    <w:rsid w:val="00C35456"/>
    <w:rsid w:val="00C46BAA"/>
    <w:rsid w:val="00C533BA"/>
    <w:rsid w:val="00C611DB"/>
    <w:rsid w:val="00C77679"/>
    <w:rsid w:val="00C77AA0"/>
    <w:rsid w:val="00C83365"/>
    <w:rsid w:val="00C92CEA"/>
    <w:rsid w:val="00CA1639"/>
    <w:rsid w:val="00CA2B03"/>
    <w:rsid w:val="00CB5DC2"/>
    <w:rsid w:val="00CC0EAF"/>
    <w:rsid w:val="00CD2278"/>
    <w:rsid w:val="00D00D72"/>
    <w:rsid w:val="00D03AE5"/>
    <w:rsid w:val="00D15D90"/>
    <w:rsid w:val="00D465B8"/>
    <w:rsid w:val="00D57235"/>
    <w:rsid w:val="00D623BE"/>
    <w:rsid w:val="00D821CB"/>
    <w:rsid w:val="00D86546"/>
    <w:rsid w:val="00D91E05"/>
    <w:rsid w:val="00DA3BCF"/>
    <w:rsid w:val="00DA48E8"/>
    <w:rsid w:val="00DC6C4E"/>
    <w:rsid w:val="00DD686B"/>
    <w:rsid w:val="00DD6F63"/>
    <w:rsid w:val="00DE53F5"/>
    <w:rsid w:val="00DF1897"/>
    <w:rsid w:val="00E0449B"/>
    <w:rsid w:val="00E0691B"/>
    <w:rsid w:val="00E1409C"/>
    <w:rsid w:val="00E14C42"/>
    <w:rsid w:val="00E17AF3"/>
    <w:rsid w:val="00E20DD3"/>
    <w:rsid w:val="00E30F48"/>
    <w:rsid w:val="00E63D3B"/>
    <w:rsid w:val="00E7083D"/>
    <w:rsid w:val="00E80925"/>
    <w:rsid w:val="00EB3597"/>
    <w:rsid w:val="00EB52A6"/>
    <w:rsid w:val="00EC4A1A"/>
    <w:rsid w:val="00EC6194"/>
    <w:rsid w:val="00ED1CB9"/>
    <w:rsid w:val="00ED21FC"/>
    <w:rsid w:val="00EE723C"/>
    <w:rsid w:val="00EF6FEA"/>
    <w:rsid w:val="00F32B36"/>
    <w:rsid w:val="00F33CC8"/>
    <w:rsid w:val="00F362E7"/>
    <w:rsid w:val="00F60B9E"/>
    <w:rsid w:val="00F6106A"/>
    <w:rsid w:val="00F65527"/>
    <w:rsid w:val="00FA130B"/>
    <w:rsid w:val="00FB57E3"/>
    <w:rsid w:val="00FB6117"/>
    <w:rsid w:val="00FC063A"/>
    <w:rsid w:val="00FC068F"/>
    <w:rsid w:val="00FC3E6A"/>
    <w:rsid w:val="00FE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F7DE"/>
  <w15:chartTrackingRefBased/>
  <w15:docId w15:val="{303B786D-D339-B54A-B42D-1D57B7D5A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222"/>
    <w:pPr>
      <w:ind w:left="720"/>
      <w:contextualSpacing/>
    </w:pPr>
  </w:style>
  <w:style w:type="table" w:styleId="TableGrid">
    <w:name w:val="Table Grid"/>
    <w:basedOn w:val="TableNormal"/>
    <w:uiPriority w:val="39"/>
    <w:rsid w:val="001F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75F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2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BCC"/>
  </w:style>
  <w:style w:type="character" w:styleId="PageNumber">
    <w:name w:val="page number"/>
    <w:basedOn w:val="DefaultParagraphFont"/>
    <w:uiPriority w:val="99"/>
    <w:semiHidden/>
    <w:unhideWhenUsed/>
    <w:rsid w:val="001D2BCC"/>
  </w:style>
  <w:style w:type="paragraph" w:styleId="BalloonText">
    <w:name w:val="Balloon Text"/>
    <w:basedOn w:val="Normal"/>
    <w:link w:val="BalloonTextChar"/>
    <w:uiPriority w:val="99"/>
    <w:semiHidden/>
    <w:unhideWhenUsed/>
    <w:rsid w:val="00094A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4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FC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36568"/>
  </w:style>
  <w:style w:type="paragraph" w:styleId="Header">
    <w:name w:val="header"/>
    <w:basedOn w:val="Normal"/>
    <w:link w:val="HeaderChar"/>
    <w:uiPriority w:val="99"/>
    <w:unhideWhenUsed/>
    <w:rsid w:val="00EC61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6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6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81A65-A6AE-4493-8615-FD6C9AE68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ucero</dc:creator>
  <cp:keywords/>
  <dc:description/>
  <cp:lastModifiedBy>Crystal LoudHawk-Hedgepeth</cp:lastModifiedBy>
  <cp:revision>13</cp:revision>
  <cp:lastPrinted>2019-02-11T17:30:00Z</cp:lastPrinted>
  <dcterms:created xsi:type="dcterms:W3CDTF">2019-02-11T17:27:00Z</dcterms:created>
  <dcterms:modified xsi:type="dcterms:W3CDTF">2019-02-21T21:58:00Z</dcterms:modified>
</cp:coreProperties>
</file>